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D5DCE6" w14:textId="010E49EA" w:rsidR="00C724E6" w:rsidRPr="009137DD" w:rsidRDefault="00E5421B" w:rsidP="003A6018">
      <w:pPr>
        <w:pStyle w:val="NoSpacing"/>
        <w:jc w:val="center"/>
        <w:rPr>
          <w:rFonts w:asciiTheme="minorHAnsi" w:hAnsiTheme="minorHAnsi" w:cstheme="minorHAnsi"/>
        </w:rPr>
      </w:pPr>
      <w:r w:rsidRPr="009137DD">
        <w:rPr>
          <w:rFonts w:asciiTheme="minorHAnsi" w:hAnsiTheme="minorHAnsi" w:cstheme="minorHAnsi"/>
          <w:noProof/>
          <w:sz w:val="20"/>
          <w:szCs w:val="20"/>
          <w:lang w:eastAsia="en-ZA"/>
        </w:rPr>
        <w:drawing>
          <wp:inline distT="0" distB="0" distL="0" distR="0" wp14:anchorId="2147BDA1" wp14:editId="51CF267E">
            <wp:extent cx="2048672" cy="1072949"/>
            <wp:effectExtent l="0" t="0" r="0" b="0"/>
            <wp:docPr id="1" name="Picture 1" descr="Image result for emnotwen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emnotweni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63304" cy="1080612"/>
                    </a:xfrm>
                    <a:prstGeom prst="rect">
                      <a:avLst/>
                    </a:prstGeom>
                    <a:noFill/>
                    <a:ln>
                      <a:noFill/>
                    </a:ln>
                  </pic:spPr>
                </pic:pic>
              </a:graphicData>
            </a:graphic>
          </wp:inline>
        </w:drawing>
      </w:r>
    </w:p>
    <w:p w14:paraId="1E883DFF" w14:textId="39F2087C" w:rsidR="00E766FB" w:rsidRPr="009137DD" w:rsidRDefault="0092124E" w:rsidP="00E83B01">
      <w:pPr>
        <w:spacing w:after="0" w:line="360" w:lineRule="auto"/>
        <w:rPr>
          <w:rFonts w:cstheme="minorHAnsi"/>
          <w:b/>
          <w:sz w:val="24"/>
          <w:szCs w:val="24"/>
        </w:rPr>
      </w:pPr>
      <w:r>
        <w:rPr>
          <w:rFonts w:cstheme="minorHAnsi"/>
          <w:b/>
          <w:sz w:val="24"/>
          <w:szCs w:val="24"/>
        </w:rPr>
        <w:t>Monthly</w:t>
      </w:r>
      <w:r w:rsidR="00E83B01" w:rsidRPr="009137DD">
        <w:rPr>
          <w:rFonts w:cstheme="minorHAnsi"/>
          <w:b/>
          <w:sz w:val="24"/>
          <w:szCs w:val="24"/>
        </w:rPr>
        <w:t xml:space="preserve"> Release</w:t>
      </w:r>
    </w:p>
    <w:p w14:paraId="6BBF1C54" w14:textId="25BE9309" w:rsidR="00E83B01" w:rsidRPr="009137DD" w:rsidRDefault="007302C0" w:rsidP="00E83B01">
      <w:pPr>
        <w:pBdr>
          <w:bottom w:val="single" w:sz="4" w:space="1" w:color="auto"/>
        </w:pBdr>
        <w:spacing w:after="0" w:line="360" w:lineRule="auto"/>
        <w:rPr>
          <w:rFonts w:cstheme="minorHAnsi"/>
          <w:b/>
          <w:sz w:val="24"/>
          <w:szCs w:val="24"/>
        </w:rPr>
      </w:pPr>
      <w:r>
        <w:rPr>
          <w:rFonts w:cstheme="minorHAnsi"/>
          <w:b/>
          <w:sz w:val="24"/>
          <w:szCs w:val="24"/>
        </w:rPr>
        <w:t>January</w:t>
      </w:r>
      <w:r w:rsidR="00E83B01" w:rsidRPr="009137DD">
        <w:rPr>
          <w:rFonts w:cstheme="minorHAnsi"/>
          <w:b/>
          <w:sz w:val="24"/>
          <w:szCs w:val="24"/>
        </w:rPr>
        <w:t xml:space="preserve"> </w:t>
      </w:r>
      <w:r>
        <w:rPr>
          <w:rFonts w:cstheme="minorHAnsi"/>
          <w:b/>
          <w:sz w:val="24"/>
          <w:szCs w:val="24"/>
        </w:rPr>
        <w:t>2020</w:t>
      </w:r>
    </w:p>
    <w:p w14:paraId="1DAEA14D" w14:textId="77777777" w:rsidR="00E83B01" w:rsidRPr="009137DD" w:rsidRDefault="00E83B01" w:rsidP="00E766FB">
      <w:pPr>
        <w:spacing w:after="0" w:line="360" w:lineRule="auto"/>
        <w:jc w:val="center"/>
        <w:rPr>
          <w:rFonts w:cstheme="minorHAnsi"/>
          <w:b/>
        </w:rPr>
      </w:pPr>
    </w:p>
    <w:p w14:paraId="7387FBB6" w14:textId="0ECC0CA6" w:rsidR="00000564" w:rsidRDefault="0092124E" w:rsidP="00000564">
      <w:pPr>
        <w:spacing w:after="0" w:line="360" w:lineRule="auto"/>
        <w:jc w:val="center"/>
        <w:rPr>
          <w:rFonts w:cstheme="minorHAnsi"/>
          <w:b/>
        </w:rPr>
      </w:pPr>
      <w:proofErr w:type="spellStart"/>
      <w:r>
        <w:rPr>
          <w:rFonts w:cstheme="minorHAnsi"/>
          <w:b/>
        </w:rPr>
        <w:t>Emnotweni</w:t>
      </w:r>
      <w:proofErr w:type="spellEnd"/>
      <w:r>
        <w:rPr>
          <w:rFonts w:cstheme="minorHAnsi"/>
          <w:b/>
        </w:rPr>
        <w:t xml:space="preserve"> Casino</w:t>
      </w:r>
      <w:r w:rsidR="007302C0">
        <w:rPr>
          <w:rFonts w:cstheme="minorHAnsi"/>
          <w:b/>
        </w:rPr>
        <w:t xml:space="preserve"> is starting 2020 with a spectacular line up!</w:t>
      </w:r>
    </w:p>
    <w:p w14:paraId="417E1D37" w14:textId="77777777" w:rsidR="00000564" w:rsidRDefault="00000564" w:rsidP="00000564">
      <w:pPr>
        <w:spacing w:after="0" w:line="360" w:lineRule="auto"/>
        <w:jc w:val="center"/>
        <w:rPr>
          <w:rFonts w:cstheme="minorHAnsi"/>
          <w:b/>
        </w:rPr>
      </w:pPr>
    </w:p>
    <w:p w14:paraId="543F01D4" w14:textId="688BADBB" w:rsidR="00377BB8" w:rsidRDefault="0068568A" w:rsidP="002773CD">
      <w:pPr>
        <w:spacing w:after="0" w:line="360" w:lineRule="auto"/>
        <w:jc w:val="both"/>
        <w:rPr>
          <w:rFonts w:cstheme="minorHAnsi"/>
        </w:rPr>
      </w:pPr>
      <w:proofErr w:type="spellStart"/>
      <w:r w:rsidRPr="009137DD">
        <w:rPr>
          <w:rFonts w:cstheme="minorHAnsi"/>
        </w:rPr>
        <w:t>Emnotweni</w:t>
      </w:r>
      <w:proofErr w:type="spellEnd"/>
      <w:r w:rsidRPr="009137DD">
        <w:rPr>
          <w:rFonts w:cstheme="minorHAnsi"/>
        </w:rPr>
        <w:t xml:space="preserve"> Casino</w:t>
      </w:r>
      <w:r w:rsidR="00C040FA" w:rsidRPr="009137DD">
        <w:rPr>
          <w:rFonts w:cstheme="minorHAnsi"/>
        </w:rPr>
        <w:t xml:space="preserve"> (</w:t>
      </w:r>
      <w:hyperlink r:id="rId9" w:history="1">
        <w:r w:rsidR="00C040FA" w:rsidRPr="009137DD">
          <w:rPr>
            <w:rStyle w:val="Hyperlink"/>
            <w:rFonts w:cstheme="minorHAnsi"/>
          </w:rPr>
          <w:t>https://www.tsogosun.com/emnotweni-casino</w:t>
        </w:r>
      </w:hyperlink>
      <w:r w:rsidR="00C040FA" w:rsidRPr="009137DD">
        <w:rPr>
          <w:rFonts w:cstheme="minorHAnsi"/>
        </w:rPr>
        <w:t>)</w:t>
      </w:r>
      <w:r w:rsidRPr="009137DD">
        <w:rPr>
          <w:rFonts w:cstheme="minorHAnsi"/>
        </w:rPr>
        <w:t xml:space="preserve">, </w:t>
      </w:r>
      <w:r w:rsidR="00B6146E" w:rsidRPr="009137DD">
        <w:rPr>
          <w:rFonts w:cstheme="minorHAnsi"/>
        </w:rPr>
        <w:t>one of Mbombela’s favourite entertainment destinations</w:t>
      </w:r>
      <w:r w:rsidR="005A27BB" w:rsidRPr="009137DD">
        <w:rPr>
          <w:rFonts w:cstheme="minorHAnsi"/>
        </w:rPr>
        <w:t>,</w:t>
      </w:r>
      <w:r w:rsidR="00B6146E" w:rsidRPr="009137DD">
        <w:rPr>
          <w:rFonts w:cstheme="minorHAnsi"/>
        </w:rPr>
        <w:t xml:space="preserve"> </w:t>
      </w:r>
      <w:r w:rsidR="009851AA">
        <w:rPr>
          <w:rFonts w:cstheme="minorHAnsi"/>
        </w:rPr>
        <w:t xml:space="preserve">has a lot in store for you, your family and friends this </w:t>
      </w:r>
      <w:r w:rsidR="007302C0">
        <w:rPr>
          <w:rFonts w:cstheme="minorHAnsi"/>
        </w:rPr>
        <w:t>January</w:t>
      </w:r>
      <w:r w:rsidR="009851AA">
        <w:rPr>
          <w:rFonts w:cstheme="minorHAnsi"/>
        </w:rPr>
        <w:t>!</w:t>
      </w:r>
    </w:p>
    <w:p w14:paraId="4615680C" w14:textId="4B70DB69" w:rsidR="009851AA" w:rsidRDefault="009851AA" w:rsidP="009851AA">
      <w:pPr>
        <w:spacing w:after="0" w:line="360" w:lineRule="auto"/>
        <w:rPr>
          <w:rFonts w:cstheme="minorHAnsi"/>
        </w:rPr>
      </w:pPr>
    </w:p>
    <w:p w14:paraId="68E2526E" w14:textId="77777777" w:rsidR="007744DB" w:rsidRDefault="007744DB" w:rsidP="007744DB">
      <w:pPr>
        <w:spacing w:after="0" w:line="360" w:lineRule="auto"/>
        <w:contextualSpacing/>
        <w:rPr>
          <w:rFonts w:eastAsiaTheme="minorEastAsia" w:cstheme="minorHAnsi"/>
          <w:b/>
          <w:bCs/>
          <w:i/>
          <w:iCs/>
        </w:rPr>
      </w:pPr>
      <w:r>
        <w:rPr>
          <w:rFonts w:eastAsiaTheme="minorEastAsia" w:cstheme="minorHAnsi"/>
          <w:b/>
          <w:bCs/>
          <w:i/>
          <w:iCs/>
        </w:rPr>
        <w:t>Jo Black comes to town!</w:t>
      </w:r>
    </w:p>
    <w:p w14:paraId="4D81257E" w14:textId="53EEE6A5" w:rsidR="007744DB" w:rsidRDefault="007744DB" w:rsidP="007744DB">
      <w:pPr>
        <w:spacing w:after="0" w:line="360" w:lineRule="auto"/>
        <w:jc w:val="both"/>
        <w:rPr>
          <w:rFonts w:cstheme="minorHAnsi"/>
          <w:lang w:val="en-GB" w:eastAsia="en-GB"/>
        </w:rPr>
      </w:pPr>
      <w:r>
        <w:rPr>
          <w:rFonts w:cstheme="minorHAnsi"/>
          <w:lang w:val="en-GB" w:eastAsia="en-GB"/>
        </w:rPr>
        <w:t>Yes, you heard right! The popular and talented Jo Black</w:t>
      </w:r>
      <w:r w:rsidR="004039C4">
        <w:rPr>
          <w:rFonts w:cstheme="minorHAnsi"/>
          <w:lang w:val="en-GB" w:eastAsia="en-GB"/>
        </w:rPr>
        <w:t xml:space="preserve"> </w:t>
      </w:r>
      <w:r w:rsidR="00ED42A0">
        <w:rPr>
          <w:rFonts w:cstheme="minorHAnsi"/>
          <w:lang w:val="en-GB" w:eastAsia="en-GB"/>
        </w:rPr>
        <w:t>(</w:t>
      </w:r>
      <w:hyperlink r:id="rId10" w:history="1">
        <w:r w:rsidR="00ED42A0">
          <w:rPr>
            <w:rStyle w:val="Hyperlink"/>
          </w:rPr>
          <w:t>https://www.tsogosun.com/emnotweni-casino/whatson/jo-black</w:t>
        </w:r>
      </w:hyperlink>
      <w:r w:rsidR="00ED42A0">
        <w:t>)</w:t>
      </w:r>
      <w:r>
        <w:rPr>
          <w:rFonts w:cstheme="minorHAnsi"/>
          <w:lang w:val="en-GB" w:eastAsia="en-GB"/>
        </w:rPr>
        <w:t xml:space="preserve"> is coming to </w:t>
      </w:r>
      <w:proofErr w:type="spellStart"/>
      <w:r>
        <w:rPr>
          <w:rFonts w:cstheme="minorHAnsi"/>
          <w:lang w:val="en-GB" w:eastAsia="en-GB"/>
        </w:rPr>
        <w:t>Emnotweni</w:t>
      </w:r>
      <w:proofErr w:type="spellEnd"/>
      <w:r>
        <w:rPr>
          <w:rFonts w:cstheme="minorHAnsi"/>
          <w:lang w:val="en-GB" w:eastAsia="en-GB"/>
        </w:rPr>
        <w:t xml:space="preserve"> on Saturday, 1 February! The man with the big heart and big beard who performed at Afrikaans is Groot to scores of thrilled fans - is a Platinum selling artist, with over 15 million views on YouTube. He combines moving, raw and honest pub rock with inspirational messages, which sends each listener home with new hope. In true Jo Black style, this live performance promises to touch your heart and leave you humming his hits for weeks to come! Tickets are available on </w:t>
      </w:r>
      <w:proofErr w:type="spellStart"/>
      <w:r>
        <w:rPr>
          <w:rFonts w:cstheme="minorHAnsi"/>
          <w:lang w:val="en-GB" w:eastAsia="en-GB"/>
        </w:rPr>
        <w:t>Computicket</w:t>
      </w:r>
      <w:proofErr w:type="spellEnd"/>
      <w:r>
        <w:rPr>
          <w:rFonts w:cstheme="minorHAnsi"/>
          <w:lang w:val="en-GB" w:eastAsia="en-GB"/>
        </w:rPr>
        <w:t xml:space="preserve"> from R180 per person. Rewards cardholders get from 10% discount! Book early to avoid disappointment.</w:t>
      </w:r>
    </w:p>
    <w:p w14:paraId="439E31B9" w14:textId="77777777" w:rsidR="007744DB" w:rsidRPr="00040CFD" w:rsidRDefault="007744DB" w:rsidP="009851AA">
      <w:pPr>
        <w:spacing w:after="0" w:line="360" w:lineRule="auto"/>
        <w:rPr>
          <w:rFonts w:cstheme="minorHAnsi"/>
        </w:rPr>
      </w:pPr>
    </w:p>
    <w:p w14:paraId="7429145E" w14:textId="77777777" w:rsidR="009851AA" w:rsidRPr="00040CFD" w:rsidRDefault="009851AA" w:rsidP="009851AA">
      <w:pPr>
        <w:spacing w:after="0" w:line="360" w:lineRule="auto"/>
        <w:contextualSpacing/>
        <w:jc w:val="both"/>
        <w:rPr>
          <w:rFonts w:cstheme="minorHAnsi"/>
          <w:b/>
          <w:i/>
          <w:iCs/>
        </w:rPr>
      </w:pPr>
      <w:r w:rsidRPr="00040CFD">
        <w:rPr>
          <w:rFonts w:cstheme="minorHAnsi"/>
          <w:b/>
          <w:i/>
          <w:iCs/>
        </w:rPr>
        <w:t>Buy-one-</w:t>
      </w:r>
      <w:proofErr w:type="spellStart"/>
      <w:r w:rsidRPr="00040CFD">
        <w:rPr>
          <w:rFonts w:cstheme="minorHAnsi"/>
          <w:b/>
          <w:i/>
          <w:iCs/>
        </w:rPr>
        <w:t>Kegtail</w:t>
      </w:r>
      <w:proofErr w:type="spellEnd"/>
      <w:r w:rsidRPr="00040CFD">
        <w:rPr>
          <w:rFonts w:cstheme="minorHAnsi"/>
          <w:b/>
          <w:i/>
          <w:iCs/>
        </w:rPr>
        <w:t xml:space="preserve">-get-one-free at </w:t>
      </w:r>
      <w:proofErr w:type="spellStart"/>
      <w:r w:rsidRPr="00040CFD">
        <w:rPr>
          <w:rFonts w:cstheme="minorHAnsi"/>
          <w:b/>
          <w:i/>
          <w:iCs/>
        </w:rPr>
        <w:t>GlassBar</w:t>
      </w:r>
      <w:proofErr w:type="spellEnd"/>
    </w:p>
    <w:p w14:paraId="66FF612B" w14:textId="6E73B44A" w:rsidR="009851AA" w:rsidRPr="00040CFD" w:rsidRDefault="009851AA" w:rsidP="009851AA">
      <w:pPr>
        <w:spacing w:after="0" w:line="360" w:lineRule="auto"/>
        <w:contextualSpacing/>
        <w:jc w:val="both"/>
        <w:rPr>
          <w:rFonts w:cstheme="minorHAnsi"/>
        </w:rPr>
      </w:pPr>
      <w:r w:rsidRPr="00040CFD">
        <w:rPr>
          <w:rFonts w:cstheme="minorHAnsi"/>
          <w:bCs/>
        </w:rPr>
        <w:t>What started out as a lady’s night special treat</w:t>
      </w:r>
      <w:r w:rsidR="000310E0">
        <w:rPr>
          <w:rFonts w:cstheme="minorHAnsi"/>
          <w:bCs/>
        </w:rPr>
        <w:t xml:space="preserve"> (</w:t>
      </w:r>
      <w:hyperlink r:id="rId11" w:history="1">
        <w:r w:rsidR="000310E0">
          <w:rPr>
            <w:rStyle w:val="Hyperlink"/>
          </w:rPr>
          <w:t>https://www.tsogosun.com/emnotweni-casino/offers/ladies-night-at-glassbar</w:t>
        </w:r>
      </w:hyperlink>
      <w:r w:rsidR="000310E0">
        <w:t>)</w:t>
      </w:r>
      <w:r w:rsidRPr="00040CFD">
        <w:rPr>
          <w:rFonts w:cstheme="minorHAnsi"/>
          <w:bCs/>
        </w:rPr>
        <w:t xml:space="preserve">, got so popular it soon blossomed into treat for all who visited </w:t>
      </w:r>
      <w:proofErr w:type="spellStart"/>
      <w:r w:rsidRPr="00040CFD">
        <w:rPr>
          <w:rFonts w:cstheme="minorHAnsi"/>
          <w:bCs/>
        </w:rPr>
        <w:t>GlassBar</w:t>
      </w:r>
      <w:proofErr w:type="spellEnd"/>
      <w:r w:rsidRPr="00040CFD">
        <w:rPr>
          <w:rFonts w:cstheme="minorHAnsi"/>
          <w:bCs/>
        </w:rPr>
        <w:t xml:space="preserve"> on a Thursday! That’s right! Now anyone and everyone can buy one </w:t>
      </w:r>
      <w:proofErr w:type="spellStart"/>
      <w:r w:rsidRPr="00040CFD">
        <w:rPr>
          <w:rFonts w:cstheme="minorHAnsi"/>
          <w:bCs/>
        </w:rPr>
        <w:t>Kegtail</w:t>
      </w:r>
      <w:proofErr w:type="spellEnd"/>
      <w:r w:rsidRPr="00040CFD">
        <w:rPr>
          <w:rFonts w:cstheme="minorHAnsi"/>
          <w:bCs/>
        </w:rPr>
        <w:t xml:space="preserve"> and get another one free – every Thursday, the whole day </w:t>
      </w:r>
      <w:r w:rsidRPr="00040CFD">
        <w:rPr>
          <w:rFonts w:cstheme="minorHAnsi"/>
          <w:bCs/>
          <w:i/>
          <w:iCs/>
        </w:rPr>
        <w:t>and night</w:t>
      </w:r>
      <w:r w:rsidRPr="00040CFD">
        <w:rPr>
          <w:rFonts w:cstheme="minorHAnsi"/>
          <w:bCs/>
        </w:rPr>
        <w:t xml:space="preserve">! Why is </w:t>
      </w:r>
      <w:proofErr w:type="spellStart"/>
      <w:r w:rsidRPr="00040CFD">
        <w:rPr>
          <w:rFonts w:cstheme="minorHAnsi"/>
          <w:bCs/>
        </w:rPr>
        <w:t>Kegtails</w:t>
      </w:r>
      <w:proofErr w:type="spellEnd"/>
      <w:r w:rsidRPr="00040CFD">
        <w:rPr>
          <w:rFonts w:cstheme="minorHAnsi"/>
          <w:bCs/>
        </w:rPr>
        <w:t xml:space="preserve"> so popular? It </w:t>
      </w:r>
      <w:r w:rsidRPr="00040CFD">
        <w:rPr>
          <w:rFonts w:cstheme="minorHAnsi"/>
        </w:rPr>
        <w:t>is South Africa’s leading cocktail on-tap - handcrafted by expert mixologists using the freshest, premium ingredients.</w:t>
      </w:r>
      <w:r w:rsidR="004039C4">
        <w:rPr>
          <w:rFonts w:cstheme="minorHAnsi"/>
        </w:rPr>
        <w:t xml:space="preserve"> </w:t>
      </w:r>
      <w:r w:rsidRPr="00040CFD">
        <w:rPr>
          <w:rFonts w:cstheme="minorHAnsi"/>
        </w:rPr>
        <w:t xml:space="preserve">Not only do you get free </w:t>
      </w:r>
      <w:proofErr w:type="spellStart"/>
      <w:r w:rsidR="004039C4">
        <w:rPr>
          <w:rFonts w:cstheme="minorHAnsi"/>
        </w:rPr>
        <w:t>W</w:t>
      </w:r>
      <w:r w:rsidRPr="00040CFD">
        <w:rPr>
          <w:rFonts w:cstheme="minorHAnsi"/>
        </w:rPr>
        <w:t>i</w:t>
      </w:r>
      <w:r w:rsidR="004039C4">
        <w:rPr>
          <w:rFonts w:cstheme="minorHAnsi"/>
        </w:rPr>
        <w:t>F</w:t>
      </w:r>
      <w:r w:rsidRPr="00040CFD">
        <w:rPr>
          <w:rFonts w:cstheme="minorHAnsi"/>
        </w:rPr>
        <w:t>i</w:t>
      </w:r>
      <w:proofErr w:type="spellEnd"/>
      <w:r w:rsidRPr="00040CFD">
        <w:rPr>
          <w:rFonts w:cstheme="minorHAnsi"/>
        </w:rPr>
        <w:t xml:space="preserve">, a great vibe and exquisite views of the Lowveld, you also get to savour the </w:t>
      </w:r>
      <w:proofErr w:type="spellStart"/>
      <w:r w:rsidRPr="00040CFD">
        <w:rPr>
          <w:rFonts w:cstheme="minorHAnsi"/>
        </w:rPr>
        <w:t>Kegtail</w:t>
      </w:r>
      <w:proofErr w:type="spellEnd"/>
      <w:r w:rsidRPr="00040CFD">
        <w:rPr>
          <w:rFonts w:cstheme="minorHAnsi"/>
        </w:rPr>
        <w:t xml:space="preserve"> flavours at half the price!</w:t>
      </w:r>
    </w:p>
    <w:p w14:paraId="33BCFDE0" w14:textId="309A00C1" w:rsidR="007302C0" w:rsidRDefault="007302C0" w:rsidP="007D183B">
      <w:pPr>
        <w:spacing w:after="0" w:line="360" w:lineRule="auto"/>
        <w:jc w:val="both"/>
        <w:rPr>
          <w:rFonts w:cstheme="minorHAnsi"/>
          <w:bCs/>
        </w:rPr>
      </w:pPr>
    </w:p>
    <w:p w14:paraId="04D6F23A" w14:textId="77777777" w:rsidR="002270BC" w:rsidRPr="0092124E" w:rsidRDefault="002270BC" w:rsidP="009E15DD">
      <w:pPr>
        <w:spacing w:after="0" w:line="360" w:lineRule="auto"/>
        <w:jc w:val="both"/>
        <w:rPr>
          <w:rFonts w:cstheme="minorHAnsi"/>
          <w:b/>
          <w:bCs/>
          <w:i/>
          <w:iCs/>
        </w:rPr>
      </w:pPr>
      <w:r w:rsidRPr="0092124E">
        <w:rPr>
          <w:rFonts w:cstheme="minorHAnsi"/>
          <w:b/>
          <w:bCs/>
          <w:i/>
          <w:iCs/>
        </w:rPr>
        <w:t xml:space="preserve">movies@ </w:t>
      </w:r>
      <w:proofErr w:type="spellStart"/>
      <w:r w:rsidRPr="0092124E">
        <w:rPr>
          <w:rFonts w:cstheme="minorHAnsi"/>
          <w:b/>
          <w:bCs/>
          <w:i/>
          <w:iCs/>
        </w:rPr>
        <w:t>Emnotweni</w:t>
      </w:r>
      <w:proofErr w:type="spellEnd"/>
    </w:p>
    <w:p w14:paraId="7A5F0248" w14:textId="26D0C23F" w:rsidR="009E15DD" w:rsidRPr="009E15DD" w:rsidRDefault="009E15DD" w:rsidP="009E15DD">
      <w:pPr>
        <w:spacing w:after="0" w:line="360" w:lineRule="auto"/>
        <w:jc w:val="both"/>
        <w:rPr>
          <w:rFonts w:cstheme="minorHAnsi"/>
        </w:rPr>
      </w:pPr>
      <w:r w:rsidRPr="009E15DD">
        <w:rPr>
          <w:rFonts w:cstheme="minorHAnsi"/>
        </w:rPr>
        <w:t xml:space="preserve">Every Wednesday is </w:t>
      </w:r>
      <w:r w:rsidRPr="009E15DD">
        <w:rPr>
          <w:rFonts w:cstheme="minorHAnsi"/>
          <w:b/>
          <w:bCs/>
          <w:i/>
          <w:iCs/>
        </w:rPr>
        <w:t>Wow Wednesday</w:t>
      </w:r>
      <w:r w:rsidRPr="009E15DD">
        <w:rPr>
          <w:rFonts w:cstheme="minorHAnsi"/>
        </w:rPr>
        <w:t xml:space="preserve"> (</w:t>
      </w:r>
      <w:hyperlink r:id="rId12" w:history="1">
        <w:r w:rsidRPr="009E15DD">
          <w:rPr>
            <w:rStyle w:val="Hyperlink"/>
            <w:rFonts w:cstheme="minorHAnsi"/>
          </w:rPr>
          <w:t>https://www.tsogosun.com/emnotweni-casino/whatson/events/wow-wednesdays-2019</w:t>
        </w:r>
      </w:hyperlink>
      <w:r w:rsidRPr="009E15DD">
        <w:rPr>
          <w:rFonts w:cstheme="minorHAnsi"/>
        </w:rPr>
        <w:t xml:space="preserve">) at </w:t>
      </w:r>
      <w:r w:rsidRPr="009E15DD">
        <w:rPr>
          <w:rFonts w:cstheme="minorHAnsi"/>
          <w:i/>
          <w:iCs/>
        </w:rPr>
        <w:t xml:space="preserve">movies@ </w:t>
      </w:r>
      <w:proofErr w:type="spellStart"/>
      <w:r w:rsidRPr="009E15DD">
        <w:rPr>
          <w:rFonts w:cstheme="minorHAnsi"/>
          <w:i/>
          <w:iCs/>
        </w:rPr>
        <w:t>Emnotweni</w:t>
      </w:r>
      <w:proofErr w:type="spellEnd"/>
      <w:r w:rsidRPr="009E15DD">
        <w:rPr>
          <w:rFonts w:cstheme="minorHAnsi"/>
        </w:rPr>
        <w:t xml:space="preserve">! Pay only R50 for 2D movies </w:t>
      </w:r>
      <w:r w:rsidRPr="009E15DD">
        <w:rPr>
          <w:rFonts w:cstheme="minorHAnsi"/>
        </w:rPr>
        <w:lastRenderedPageBreak/>
        <w:t xml:space="preserve">and R60 for 3D movies! </w:t>
      </w:r>
      <w:r w:rsidR="002F74B9">
        <w:rPr>
          <w:rFonts w:cstheme="minorHAnsi"/>
        </w:rPr>
        <w:t>O</w:t>
      </w:r>
      <w:bookmarkStart w:id="0" w:name="_GoBack"/>
      <w:r w:rsidR="002F74B9">
        <w:rPr>
          <w:rFonts w:cstheme="minorHAnsi"/>
        </w:rPr>
        <w:t xml:space="preserve">n </w:t>
      </w:r>
      <w:r w:rsidR="00F12D25">
        <w:rPr>
          <w:rFonts w:cstheme="minorHAnsi"/>
        </w:rPr>
        <w:t xml:space="preserve">Tuesday, </w:t>
      </w:r>
      <w:r w:rsidR="002F74B9">
        <w:rPr>
          <w:rFonts w:cstheme="minorHAnsi"/>
        </w:rPr>
        <w:t xml:space="preserve">7 January </w:t>
      </w:r>
      <w:r w:rsidR="002F74B9" w:rsidRPr="002F74B9">
        <w:rPr>
          <w:rFonts w:cstheme="minorHAnsi"/>
          <w:i/>
          <w:iCs/>
        </w:rPr>
        <w:t>Can You Keep a Secret</w:t>
      </w:r>
      <w:r w:rsidR="002F74B9">
        <w:rPr>
          <w:rFonts w:cstheme="minorHAnsi"/>
        </w:rPr>
        <w:t xml:space="preserve">, </w:t>
      </w:r>
      <w:r w:rsidR="002F74B9" w:rsidRPr="002F74B9">
        <w:rPr>
          <w:rFonts w:cstheme="minorHAnsi"/>
          <w:i/>
          <w:iCs/>
        </w:rPr>
        <w:t>Spies in Disguise</w:t>
      </w:r>
      <w:r w:rsidR="002F74B9">
        <w:rPr>
          <w:rFonts w:cstheme="minorHAnsi"/>
        </w:rPr>
        <w:t xml:space="preserve">, </w:t>
      </w:r>
      <w:r w:rsidR="002F74B9" w:rsidRPr="002F74B9">
        <w:rPr>
          <w:rFonts w:cstheme="minorHAnsi"/>
          <w:i/>
          <w:iCs/>
        </w:rPr>
        <w:t>Midway</w:t>
      </w:r>
      <w:r w:rsidR="002F74B9">
        <w:rPr>
          <w:rFonts w:cstheme="minorHAnsi"/>
        </w:rPr>
        <w:t xml:space="preserve">, </w:t>
      </w:r>
      <w:r w:rsidR="002F74B9" w:rsidRPr="002F74B9">
        <w:rPr>
          <w:rFonts w:cstheme="minorHAnsi"/>
          <w:i/>
          <w:iCs/>
        </w:rPr>
        <w:t>Frozen</w:t>
      </w:r>
      <w:r w:rsidR="002F74B9">
        <w:rPr>
          <w:rFonts w:cstheme="minorHAnsi"/>
        </w:rPr>
        <w:t xml:space="preserve">, </w:t>
      </w:r>
      <w:r w:rsidR="002F74B9" w:rsidRPr="002F74B9">
        <w:rPr>
          <w:rFonts w:cstheme="minorHAnsi"/>
          <w:i/>
          <w:iCs/>
        </w:rPr>
        <w:t>21</w:t>
      </w:r>
      <w:r w:rsidR="002F74B9">
        <w:rPr>
          <w:rFonts w:cstheme="minorHAnsi"/>
        </w:rPr>
        <w:t xml:space="preserve"> </w:t>
      </w:r>
      <w:r w:rsidR="002F74B9" w:rsidRPr="002F74B9">
        <w:rPr>
          <w:rFonts w:cstheme="minorHAnsi"/>
          <w:i/>
          <w:iCs/>
        </w:rPr>
        <w:t>Bridges</w:t>
      </w:r>
      <w:r w:rsidR="002F74B9">
        <w:rPr>
          <w:rFonts w:cstheme="minorHAnsi"/>
        </w:rPr>
        <w:t xml:space="preserve"> and </w:t>
      </w:r>
      <w:r w:rsidR="002F74B9" w:rsidRPr="002F74B9">
        <w:rPr>
          <w:rFonts w:cstheme="minorHAnsi"/>
          <w:i/>
          <w:iCs/>
        </w:rPr>
        <w:t>Jumanji: The Next Level</w:t>
      </w:r>
      <w:r w:rsidR="002F74B9">
        <w:rPr>
          <w:rFonts w:cstheme="minorHAnsi"/>
        </w:rPr>
        <w:t xml:space="preserve"> were released</w:t>
      </w:r>
      <w:bookmarkEnd w:id="0"/>
      <w:r w:rsidR="002F74B9">
        <w:rPr>
          <w:rFonts w:cstheme="minorHAnsi"/>
        </w:rPr>
        <w:t xml:space="preserve">. On </w:t>
      </w:r>
      <w:r w:rsidR="00F12D25">
        <w:rPr>
          <w:rFonts w:cstheme="minorHAnsi"/>
        </w:rPr>
        <w:t xml:space="preserve">Friday, </w:t>
      </w:r>
      <w:r w:rsidR="002F74B9">
        <w:rPr>
          <w:rFonts w:cstheme="minorHAnsi"/>
        </w:rPr>
        <w:t xml:space="preserve">10 January you can catch the release of </w:t>
      </w:r>
      <w:proofErr w:type="spellStart"/>
      <w:r w:rsidR="002F74B9" w:rsidRPr="002F74B9">
        <w:rPr>
          <w:rFonts w:cstheme="minorHAnsi"/>
          <w:i/>
          <w:iCs/>
        </w:rPr>
        <w:t>Dolittle</w:t>
      </w:r>
      <w:proofErr w:type="spellEnd"/>
      <w:r w:rsidR="002F74B9">
        <w:rPr>
          <w:rFonts w:cstheme="minorHAnsi"/>
        </w:rPr>
        <w:t xml:space="preserve">, while on </w:t>
      </w:r>
      <w:r w:rsidR="00F12D25">
        <w:rPr>
          <w:rFonts w:cstheme="minorHAnsi"/>
        </w:rPr>
        <w:t xml:space="preserve">Friday, </w:t>
      </w:r>
      <w:r w:rsidR="002F74B9">
        <w:rPr>
          <w:rFonts w:cstheme="minorHAnsi"/>
        </w:rPr>
        <w:t xml:space="preserve">17 January </w:t>
      </w:r>
      <w:r w:rsidR="002F74B9" w:rsidRPr="002F74B9">
        <w:rPr>
          <w:rFonts w:cstheme="minorHAnsi"/>
          <w:i/>
          <w:iCs/>
        </w:rPr>
        <w:t>1917</w:t>
      </w:r>
      <w:r w:rsidR="002F74B9">
        <w:rPr>
          <w:rFonts w:cstheme="minorHAnsi"/>
        </w:rPr>
        <w:t xml:space="preserve"> and </w:t>
      </w:r>
      <w:r w:rsidR="002F74B9" w:rsidRPr="002F74B9">
        <w:rPr>
          <w:rFonts w:cstheme="minorHAnsi"/>
          <w:i/>
          <w:iCs/>
        </w:rPr>
        <w:t>Grudge</w:t>
      </w:r>
      <w:r w:rsidR="002F74B9">
        <w:rPr>
          <w:rFonts w:cstheme="minorHAnsi"/>
        </w:rPr>
        <w:t xml:space="preserve"> will hit the big screen</w:t>
      </w:r>
      <w:r w:rsidRPr="009E15DD">
        <w:rPr>
          <w:rFonts w:cstheme="minorHAnsi"/>
        </w:rPr>
        <w:t>!</w:t>
      </w:r>
      <w:r w:rsidR="002F74B9">
        <w:rPr>
          <w:rFonts w:cstheme="minorHAnsi"/>
        </w:rPr>
        <w:t xml:space="preserve"> On </w:t>
      </w:r>
      <w:r w:rsidR="00F12D25">
        <w:rPr>
          <w:rFonts w:cstheme="minorHAnsi"/>
        </w:rPr>
        <w:t xml:space="preserve">Friday, </w:t>
      </w:r>
      <w:r w:rsidR="002F74B9">
        <w:rPr>
          <w:rFonts w:cstheme="minorHAnsi"/>
        </w:rPr>
        <w:t xml:space="preserve">24 January </w:t>
      </w:r>
      <w:r w:rsidR="002F74B9" w:rsidRPr="002F74B9">
        <w:rPr>
          <w:rFonts w:cstheme="minorHAnsi"/>
          <w:i/>
          <w:iCs/>
        </w:rPr>
        <w:t>Arctic Justice</w:t>
      </w:r>
      <w:r w:rsidR="002F74B9">
        <w:rPr>
          <w:rFonts w:cstheme="minorHAnsi"/>
        </w:rPr>
        <w:t xml:space="preserve"> and </w:t>
      </w:r>
      <w:r w:rsidR="002F74B9" w:rsidRPr="002F74B9">
        <w:rPr>
          <w:rFonts w:cstheme="minorHAnsi"/>
          <w:i/>
          <w:iCs/>
        </w:rPr>
        <w:t>Bombshell</w:t>
      </w:r>
      <w:r w:rsidR="002F74B9">
        <w:rPr>
          <w:rFonts w:cstheme="minorHAnsi"/>
        </w:rPr>
        <w:t xml:space="preserve"> will be released – just in time for pay day!</w:t>
      </w:r>
    </w:p>
    <w:p w14:paraId="71687152" w14:textId="4ED05412" w:rsidR="009E15DD" w:rsidRDefault="009E15DD" w:rsidP="009E15DD">
      <w:pPr>
        <w:spacing w:after="0" w:line="360" w:lineRule="auto"/>
        <w:jc w:val="both"/>
        <w:rPr>
          <w:rFonts w:cstheme="minorHAnsi"/>
        </w:rPr>
      </w:pPr>
    </w:p>
    <w:p w14:paraId="293604FE" w14:textId="3F7B5413" w:rsidR="009E15DD" w:rsidRPr="009E15DD" w:rsidRDefault="009E15DD" w:rsidP="009E15DD">
      <w:pPr>
        <w:spacing w:after="0" w:line="360" w:lineRule="auto"/>
        <w:jc w:val="both"/>
        <w:rPr>
          <w:rFonts w:cstheme="minorHAnsi"/>
          <w:b/>
          <w:bCs/>
          <w:i/>
          <w:iCs/>
        </w:rPr>
      </w:pPr>
      <w:r w:rsidRPr="009E15DD">
        <w:rPr>
          <w:rFonts w:cstheme="minorHAnsi"/>
          <w:b/>
          <w:bCs/>
          <w:i/>
          <w:iCs/>
        </w:rPr>
        <w:t>Beer Price DROP!</w:t>
      </w:r>
    </w:p>
    <w:p w14:paraId="29E77394" w14:textId="65159EE0" w:rsidR="009E15DD" w:rsidRDefault="009E15DD" w:rsidP="009E15DD">
      <w:pPr>
        <w:spacing w:after="0" w:line="360" w:lineRule="auto"/>
        <w:jc w:val="both"/>
        <w:rPr>
          <w:rFonts w:cstheme="minorHAnsi"/>
        </w:rPr>
      </w:pPr>
      <w:r w:rsidRPr="009E15DD">
        <w:rPr>
          <w:rFonts w:cstheme="minorHAnsi"/>
        </w:rPr>
        <w:t>Don’t forget about our ongoing Beer Price Drop (</w:t>
      </w:r>
      <w:hyperlink r:id="rId13" w:history="1">
        <w:r w:rsidRPr="009E15DD">
          <w:rPr>
            <w:rStyle w:val="Hyperlink"/>
            <w:rFonts w:cstheme="minorHAnsi"/>
          </w:rPr>
          <w:t>https://www.tsogosun.com/emnotweni-casino/offers/casino-floor-beer-offer</w:t>
        </w:r>
      </w:hyperlink>
      <w:r w:rsidRPr="009E15DD">
        <w:rPr>
          <w:rFonts w:cstheme="minorHAnsi"/>
        </w:rPr>
        <w:t>) promo – simply because you LOVE beer!</w:t>
      </w:r>
      <w:r w:rsidR="002F74B9">
        <w:rPr>
          <w:rFonts w:cstheme="minorHAnsi"/>
        </w:rPr>
        <w:t xml:space="preserve"> Selected beers are selling at only R20 while selected draughts are flying off the counters at only R30! Cheers!</w:t>
      </w:r>
    </w:p>
    <w:p w14:paraId="098A5C64" w14:textId="1C071058" w:rsidR="009E15DD" w:rsidRDefault="009E15DD" w:rsidP="009E15DD">
      <w:pPr>
        <w:spacing w:after="0" w:line="360" w:lineRule="auto"/>
        <w:jc w:val="both"/>
        <w:rPr>
          <w:rFonts w:cstheme="minorHAnsi"/>
        </w:rPr>
      </w:pPr>
    </w:p>
    <w:p w14:paraId="560AB34B" w14:textId="263956B9" w:rsidR="009E15DD" w:rsidRPr="009E15DD" w:rsidRDefault="009E15DD" w:rsidP="009E15DD">
      <w:pPr>
        <w:spacing w:after="0" w:line="360" w:lineRule="auto"/>
        <w:jc w:val="both"/>
        <w:rPr>
          <w:rFonts w:cstheme="minorHAnsi"/>
          <w:b/>
          <w:bCs/>
          <w:i/>
          <w:iCs/>
        </w:rPr>
      </w:pPr>
      <w:bookmarkStart w:id="1" w:name="_Hlk29550008"/>
      <w:r w:rsidRPr="009E15DD">
        <w:rPr>
          <w:rFonts w:cstheme="minorHAnsi"/>
          <w:b/>
          <w:bCs/>
          <w:i/>
          <w:iCs/>
        </w:rPr>
        <w:t xml:space="preserve">Summer Sunbreaks </w:t>
      </w:r>
    </w:p>
    <w:p w14:paraId="2F49AC24" w14:textId="49BB2261" w:rsidR="009E15DD" w:rsidRPr="009E15DD" w:rsidRDefault="009E15DD" w:rsidP="009E15DD">
      <w:pPr>
        <w:spacing w:after="0" w:line="360" w:lineRule="auto"/>
        <w:jc w:val="both"/>
        <w:rPr>
          <w:rFonts w:cstheme="minorHAnsi"/>
        </w:rPr>
      </w:pPr>
      <w:r w:rsidRPr="009E15DD">
        <w:rPr>
          <w:rFonts w:cstheme="minorHAnsi"/>
        </w:rPr>
        <w:t xml:space="preserve">A Sunbreaks Summer </w:t>
      </w:r>
      <w:proofErr w:type="spellStart"/>
      <w:r w:rsidRPr="009E15DD">
        <w:rPr>
          <w:rFonts w:cstheme="minorHAnsi"/>
        </w:rPr>
        <w:t>Vacay</w:t>
      </w:r>
      <w:proofErr w:type="spellEnd"/>
      <w:r w:rsidRPr="009E15DD">
        <w:rPr>
          <w:rFonts w:cstheme="minorHAnsi"/>
        </w:rPr>
        <w:t xml:space="preserve"> (</w:t>
      </w:r>
      <w:hyperlink r:id="rId14" w:history="1">
        <w:r w:rsidRPr="009E15DD">
          <w:rPr>
            <w:rStyle w:val="Hyperlink"/>
            <w:rFonts w:cstheme="minorHAnsi"/>
          </w:rPr>
          <w:t>https://www.tsogosun.com/emnotweni-casino/offers/sunbreaks</w:t>
        </w:r>
      </w:hyperlink>
      <w:r w:rsidRPr="009E15DD">
        <w:rPr>
          <w:rFonts w:cstheme="minorHAnsi"/>
        </w:rPr>
        <w:t xml:space="preserve">) made </w:t>
      </w:r>
      <w:r w:rsidR="002F74B9">
        <w:rPr>
          <w:rFonts w:cstheme="minorHAnsi"/>
        </w:rPr>
        <w:t xml:space="preserve">just </w:t>
      </w:r>
      <w:r w:rsidRPr="009E15DD">
        <w:rPr>
          <w:rFonts w:cstheme="minorHAnsi"/>
        </w:rPr>
        <w:t>for you! For the month of January pay only R1</w:t>
      </w:r>
      <w:r w:rsidR="004039C4">
        <w:rPr>
          <w:rFonts w:cstheme="minorHAnsi"/>
        </w:rPr>
        <w:t xml:space="preserve"> </w:t>
      </w:r>
      <w:r w:rsidRPr="009E15DD">
        <w:rPr>
          <w:rFonts w:cstheme="minorHAnsi"/>
        </w:rPr>
        <w:t>425 per room per night - including breakfast!</w:t>
      </w:r>
      <w:r w:rsidR="002F74B9">
        <w:rPr>
          <w:rFonts w:cstheme="minorHAnsi"/>
        </w:rPr>
        <w:t xml:space="preserve"> Two </w:t>
      </w:r>
      <w:r w:rsidR="002F74B9" w:rsidRPr="002F74B9">
        <w:rPr>
          <w:rFonts w:cstheme="minorHAnsi"/>
        </w:rPr>
        <w:t xml:space="preserve">kids under 18 stay and eat breakfast FREE when sharing with </w:t>
      </w:r>
      <w:r w:rsidR="002F74B9">
        <w:rPr>
          <w:rFonts w:cstheme="minorHAnsi"/>
        </w:rPr>
        <w:t>two</w:t>
      </w:r>
      <w:r w:rsidR="002F74B9" w:rsidRPr="002F74B9">
        <w:rPr>
          <w:rFonts w:cstheme="minorHAnsi"/>
        </w:rPr>
        <w:t xml:space="preserve"> adults, making it an affordable</w:t>
      </w:r>
      <w:r w:rsidR="002F74B9">
        <w:rPr>
          <w:rFonts w:cstheme="minorHAnsi"/>
        </w:rPr>
        <w:t xml:space="preserve"> luxury</w:t>
      </w:r>
      <w:r w:rsidR="002F74B9" w:rsidRPr="002F74B9">
        <w:rPr>
          <w:rFonts w:cstheme="minorHAnsi"/>
        </w:rPr>
        <w:t xml:space="preserve"> family </w:t>
      </w:r>
      <w:r w:rsidR="002F74B9">
        <w:rPr>
          <w:rFonts w:cstheme="minorHAnsi"/>
        </w:rPr>
        <w:t>getaway</w:t>
      </w:r>
      <w:r w:rsidR="002F74B9" w:rsidRPr="002F74B9">
        <w:rPr>
          <w:rFonts w:cstheme="minorHAnsi"/>
        </w:rPr>
        <w:t>.</w:t>
      </w:r>
      <w:r w:rsidR="002F74B9">
        <w:rPr>
          <w:rFonts w:cstheme="minorHAnsi"/>
        </w:rPr>
        <w:t xml:space="preserve"> Now’s your chance the celebrate the start of 2020 in style!</w:t>
      </w:r>
    </w:p>
    <w:bookmarkEnd w:id="1"/>
    <w:p w14:paraId="1F1BB40C" w14:textId="77777777" w:rsidR="002270BC" w:rsidRDefault="002270BC" w:rsidP="009E15DD">
      <w:pPr>
        <w:spacing w:after="0" w:line="360" w:lineRule="auto"/>
        <w:jc w:val="both"/>
        <w:rPr>
          <w:rFonts w:cstheme="minorHAnsi"/>
          <w:bCs/>
        </w:rPr>
      </w:pPr>
    </w:p>
    <w:p w14:paraId="22991760" w14:textId="77777777" w:rsidR="002270BC" w:rsidRPr="007302C0" w:rsidRDefault="002270BC" w:rsidP="002270BC">
      <w:pPr>
        <w:spacing w:after="0" w:line="360" w:lineRule="auto"/>
        <w:jc w:val="both"/>
        <w:rPr>
          <w:rFonts w:cstheme="minorHAnsi"/>
          <w:b/>
          <w:bCs/>
          <w:i/>
          <w:iCs/>
        </w:rPr>
      </w:pPr>
      <w:r w:rsidRPr="007302C0">
        <w:rPr>
          <w:rFonts w:cstheme="minorHAnsi"/>
          <w:b/>
          <w:bCs/>
          <w:i/>
          <w:iCs/>
        </w:rPr>
        <w:t xml:space="preserve">Roulette </w:t>
      </w:r>
      <w:proofErr w:type="spellStart"/>
      <w:r w:rsidRPr="007302C0">
        <w:rPr>
          <w:rFonts w:cstheme="minorHAnsi"/>
          <w:b/>
          <w:bCs/>
          <w:i/>
          <w:iCs/>
        </w:rPr>
        <w:t>SpinOff</w:t>
      </w:r>
      <w:proofErr w:type="spellEnd"/>
      <w:r w:rsidRPr="007302C0">
        <w:rPr>
          <w:rFonts w:cstheme="minorHAnsi"/>
          <w:b/>
          <w:bCs/>
          <w:i/>
          <w:iCs/>
        </w:rPr>
        <w:t xml:space="preserve"> is here!</w:t>
      </w:r>
      <w:r>
        <w:rPr>
          <w:rFonts w:cstheme="minorHAnsi"/>
          <w:b/>
          <w:bCs/>
          <w:i/>
          <w:iCs/>
        </w:rPr>
        <w:t xml:space="preserve"> </w:t>
      </w:r>
    </w:p>
    <w:p w14:paraId="6137FFB6" w14:textId="54937245" w:rsidR="002270BC" w:rsidRDefault="002270BC" w:rsidP="002270BC">
      <w:pPr>
        <w:spacing w:after="0" w:line="360" w:lineRule="auto"/>
        <w:jc w:val="both"/>
        <w:rPr>
          <w:rFonts w:cstheme="minorHAnsi"/>
        </w:rPr>
      </w:pPr>
      <w:r w:rsidRPr="007302C0">
        <w:rPr>
          <w:rFonts w:cstheme="minorHAnsi"/>
        </w:rPr>
        <w:t xml:space="preserve">Roulette </w:t>
      </w:r>
      <w:proofErr w:type="spellStart"/>
      <w:r w:rsidRPr="007302C0">
        <w:rPr>
          <w:rFonts w:cstheme="minorHAnsi"/>
        </w:rPr>
        <w:t>SpinOff</w:t>
      </w:r>
      <w:proofErr w:type="spellEnd"/>
      <w:r w:rsidRPr="007302C0">
        <w:rPr>
          <w:rFonts w:cstheme="minorHAnsi"/>
        </w:rPr>
        <w:t xml:space="preserve"> </w:t>
      </w:r>
      <w:r>
        <w:rPr>
          <w:rFonts w:cstheme="minorHAnsi"/>
        </w:rPr>
        <w:t>(</w:t>
      </w:r>
      <w:hyperlink r:id="rId15" w:history="1">
        <w:r>
          <w:rPr>
            <w:rStyle w:val="Hyperlink"/>
          </w:rPr>
          <w:t>https://www.tsogosun.com/emnotweni-casino/gaming</w:t>
        </w:r>
      </w:hyperlink>
      <w:r>
        <w:t>)</w:t>
      </w:r>
      <w:r w:rsidRPr="007302C0">
        <w:rPr>
          <w:rFonts w:cstheme="minorHAnsi"/>
        </w:rPr>
        <w:t>, our new promotion</w:t>
      </w:r>
      <w:r w:rsidR="00EB700F">
        <w:rPr>
          <w:rFonts w:cstheme="minorHAnsi"/>
        </w:rPr>
        <w:t>,</w:t>
      </w:r>
      <w:r w:rsidRPr="007302C0">
        <w:rPr>
          <w:rFonts w:cstheme="minorHAnsi"/>
        </w:rPr>
        <w:t xml:space="preserve"> has arrived in all its gaming splendour boasting over R140 000 in prizes! Entries cost just R50 and the aim of the game is to get your name on the TOP 21 high scores board. PS…you do not need to be a Rewards cardholder to enter!</w:t>
      </w:r>
    </w:p>
    <w:p w14:paraId="3C59C880" w14:textId="77777777" w:rsidR="002270BC" w:rsidRDefault="002270BC" w:rsidP="002270BC">
      <w:pPr>
        <w:spacing w:after="0" w:line="360" w:lineRule="auto"/>
        <w:jc w:val="both"/>
        <w:rPr>
          <w:rFonts w:cstheme="minorHAnsi"/>
        </w:rPr>
      </w:pPr>
    </w:p>
    <w:p w14:paraId="5B6DB91B" w14:textId="77777777" w:rsidR="002270BC" w:rsidRPr="0092124E" w:rsidRDefault="002270BC" w:rsidP="002270BC">
      <w:pPr>
        <w:spacing w:after="0" w:line="360" w:lineRule="auto"/>
        <w:jc w:val="both"/>
        <w:rPr>
          <w:rFonts w:cstheme="minorHAnsi"/>
          <w:b/>
          <w:bCs/>
          <w:i/>
          <w:iCs/>
        </w:rPr>
      </w:pPr>
      <w:r w:rsidRPr="0092124E">
        <w:rPr>
          <w:rFonts w:cstheme="minorHAnsi"/>
          <w:b/>
          <w:bCs/>
          <w:i/>
          <w:iCs/>
        </w:rPr>
        <w:t>Feel fine with Super 9</w:t>
      </w:r>
    </w:p>
    <w:p w14:paraId="1B631C26" w14:textId="4FD999EC" w:rsidR="002270BC" w:rsidRDefault="002270BC" w:rsidP="002270BC">
      <w:pPr>
        <w:spacing w:after="0" w:line="360" w:lineRule="auto"/>
        <w:jc w:val="both"/>
        <w:rPr>
          <w:rFonts w:cstheme="minorHAnsi"/>
        </w:rPr>
      </w:pPr>
      <w:r w:rsidRPr="0092124E">
        <w:rPr>
          <w:rFonts w:cstheme="minorHAnsi"/>
        </w:rPr>
        <w:t xml:space="preserve">Visit </w:t>
      </w:r>
      <w:proofErr w:type="spellStart"/>
      <w:r w:rsidRPr="0092124E">
        <w:rPr>
          <w:rFonts w:cstheme="minorHAnsi"/>
        </w:rPr>
        <w:t>Emnotweni</w:t>
      </w:r>
      <w:proofErr w:type="spellEnd"/>
      <w:r w:rsidRPr="0092124E">
        <w:rPr>
          <w:rFonts w:cstheme="minorHAnsi"/>
        </w:rPr>
        <w:t xml:space="preserve"> on any Wednesday, Friday and Saturday until Saturday, 28 March 2020 to feel fine with Super 9</w:t>
      </w:r>
      <w:r>
        <w:rPr>
          <w:rFonts w:cstheme="minorHAnsi"/>
        </w:rPr>
        <w:t xml:space="preserve"> (</w:t>
      </w:r>
      <w:hyperlink r:id="rId16" w:history="1">
        <w:r>
          <w:rPr>
            <w:rStyle w:val="Hyperlink"/>
          </w:rPr>
          <w:t>https://www.tsogosun.com/emnotweni-casino/whatson/super9</w:t>
        </w:r>
      </w:hyperlink>
      <w:r>
        <w:t>)</w:t>
      </w:r>
      <w:r w:rsidRPr="0092124E">
        <w:rPr>
          <w:rFonts w:cstheme="minorHAnsi"/>
        </w:rPr>
        <w:t>! Pick your nine lucky numbers between 0 and 36</w:t>
      </w:r>
      <w:r w:rsidR="00EB700F">
        <w:rPr>
          <w:rFonts w:cstheme="minorHAnsi"/>
        </w:rPr>
        <w:t xml:space="preserve"> and you </w:t>
      </w:r>
      <w:r w:rsidRPr="0092124E">
        <w:rPr>
          <w:rFonts w:cstheme="minorHAnsi"/>
        </w:rPr>
        <w:t xml:space="preserve">could win the progressive jackpot starting at R10 000 in </w:t>
      </w:r>
      <w:proofErr w:type="spellStart"/>
      <w:r w:rsidRPr="0092124E">
        <w:rPr>
          <w:rFonts w:cstheme="minorHAnsi"/>
        </w:rPr>
        <w:t>FreePlay</w:t>
      </w:r>
      <w:proofErr w:type="spellEnd"/>
      <w:r w:rsidRPr="0092124E">
        <w:rPr>
          <w:rFonts w:cstheme="minorHAnsi"/>
        </w:rPr>
        <w:t xml:space="preserve"> PLUS R1 000 cash accumulates every </w:t>
      </w:r>
      <w:r>
        <w:rPr>
          <w:rFonts w:cstheme="minorHAnsi"/>
        </w:rPr>
        <w:t>promotion-</w:t>
      </w:r>
      <w:r w:rsidRPr="0092124E">
        <w:rPr>
          <w:rFonts w:cstheme="minorHAnsi"/>
        </w:rPr>
        <w:t xml:space="preserve">day the </w:t>
      </w:r>
      <w:proofErr w:type="spellStart"/>
      <w:r w:rsidRPr="0092124E">
        <w:rPr>
          <w:rFonts w:cstheme="minorHAnsi"/>
        </w:rPr>
        <w:t>FreePlay</w:t>
      </w:r>
      <w:proofErr w:type="spellEnd"/>
      <w:r w:rsidRPr="0092124E">
        <w:rPr>
          <w:rFonts w:cstheme="minorHAnsi"/>
        </w:rPr>
        <w:t xml:space="preserve"> jackpot isn’t won!</w:t>
      </w:r>
      <w:r>
        <w:rPr>
          <w:rFonts w:cstheme="minorHAnsi"/>
        </w:rPr>
        <w:t xml:space="preserve"> </w:t>
      </w:r>
      <w:r w:rsidRPr="0092124E">
        <w:rPr>
          <w:rFonts w:cstheme="minorHAnsi"/>
        </w:rPr>
        <w:t>Let the games begin!</w:t>
      </w:r>
    </w:p>
    <w:p w14:paraId="443BA164" w14:textId="77777777" w:rsidR="002270BC" w:rsidRDefault="002270BC" w:rsidP="002270BC">
      <w:pPr>
        <w:spacing w:after="0" w:line="360" w:lineRule="auto"/>
        <w:jc w:val="both"/>
        <w:rPr>
          <w:rFonts w:cstheme="minorHAnsi"/>
        </w:rPr>
      </w:pPr>
    </w:p>
    <w:p w14:paraId="3EAB4D06" w14:textId="77777777" w:rsidR="002270BC" w:rsidRPr="0092124E" w:rsidRDefault="002270BC" w:rsidP="002270BC">
      <w:pPr>
        <w:spacing w:after="0" w:line="360" w:lineRule="auto"/>
        <w:jc w:val="both"/>
        <w:rPr>
          <w:rFonts w:cstheme="minorHAnsi"/>
          <w:b/>
          <w:bCs/>
          <w:i/>
          <w:iCs/>
        </w:rPr>
      </w:pPr>
      <w:r w:rsidRPr="0092124E">
        <w:rPr>
          <w:rFonts w:cstheme="minorHAnsi"/>
          <w:b/>
          <w:bCs/>
          <w:i/>
          <w:iCs/>
        </w:rPr>
        <w:t>Make your Tuesdays terrific again with Spin &amp; Win!</w:t>
      </w:r>
    </w:p>
    <w:p w14:paraId="1846AD9B" w14:textId="6C540DA2" w:rsidR="002270BC" w:rsidRDefault="002270BC" w:rsidP="002270BC">
      <w:pPr>
        <w:spacing w:after="0" w:line="360" w:lineRule="auto"/>
        <w:jc w:val="both"/>
        <w:rPr>
          <w:rFonts w:cstheme="minorHAnsi"/>
        </w:rPr>
      </w:pPr>
      <w:r w:rsidRPr="0092124E">
        <w:rPr>
          <w:rFonts w:cstheme="minorHAnsi"/>
        </w:rPr>
        <w:t>Are you ready to have some fun while standing the chance to win over R100 000 in cash and prizes</w:t>
      </w:r>
      <w:r w:rsidR="00EB700F">
        <w:rPr>
          <w:rFonts w:cstheme="minorHAnsi"/>
        </w:rPr>
        <w:t xml:space="preserve">? </w:t>
      </w:r>
    </w:p>
    <w:p w14:paraId="7484197B" w14:textId="40EEF753" w:rsidR="002270BC" w:rsidRDefault="002270BC" w:rsidP="002270BC">
      <w:pPr>
        <w:spacing w:after="0" w:line="360" w:lineRule="auto"/>
        <w:jc w:val="both"/>
        <w:rPr>
          <w:rFonts w:cstheme="minorHAnsi"/>
        </w:rPr>
      </w:pPr>
      <w:r w:rsidRPr="0092124E">
        <w:rPr>
          <w:rFonts w:cstheme="minorHAnsi"/>
        </w:rPr>
        <w:t xml:space="preserve">Our sensational SPIN &amp; WIN promotion </w:t>
      </w:r>
      <w:r>
        <w:rPr>
          <w:rFonts w:cstheme="minorHAnsi"/>
        </w:rPr>
        <w:t>(</w:t>
      </w:r>
      <w:hyperlink r:id="rId17" w:history="1">
        <w:r>
          <w:rPr>
            <w:rStyle w:val="Hyperlink"/>
          </w:rPr>
          <w:t>https://www.tsogosun.com/emnotweni-casino/whatson/spin-and-win</w:t>
        </w:r>
      </w:hyperlink>
      <w:r>
        <w:t xml:space="preserve">) </w:t>
      </w:r>
      <w:r w:rsidR="00EB700F">
        <w:rPr>
          <w:rFonts w:cstheme="minorHAnsi"/>
        </w:rPr>
        <w:t>is running until</w:t>
      </w:r>
      <w:r w:rsidRPr="0092124E">
        <w:rPr>
          <w:rFonts w:cstheme="minorHAnsi"/>
        </w:rPr>
        <w:t xml:space="preserve"> Tuesday, 25 February 2020. All you need to do is play slots or tables</w:t>
      </w:r>
      <w:r w:rsidR="00EB700F">
        <w:rPr>
          <w:rFonts w:cstheme="minorHAnsi"/>
        </w:rPr>
        <w:t xml:space="preserve">! No </w:t>
      </w:r>
      <w:r w:rsidRPr="0092124E">
        <w:rPr>
          <w:rFonts w:cstheme="minorHAnsi"/>
        </w:rPr>
        <w:t>more Monday Blues when Tuesdays are only a draw ticket away!</w:t>
      </w:r>
      <w:r>
        <w:rPr>
          <w:rFonts w:cstheme="minorHAnsi"/>
        </w:rPr>
        <w:t xml:space="preserve"> Good luck!</w:t>
      </w:r>
    </w:p>
    <w:p w14:paraId="0AD28AC8" w14:textId="77777777" w:rsidR="002270BC" w:rsidRDefault="002270BC" w:rsidP="002270BC">
      <w:pPr>
        <w:spacing w:after="0" w:line="360" w:lineRule="auto"/>
        <w:jc w:val="both"/>
        <w:rPr>
          <w:rFonts w:cstheme="minorHAnsi"/>
        </w:rPr>
      </w:pPr>
    </w:p>
    <w:p w14:paraId="4A22E150" w14:textId="77777777" w:rsidR="002270BC" w:rsidRPr="007302C0" w:rsidRDefault="002270BC" w:rsidP="002270BC">
      <w:pPr>
        <w:spacing w:after="0" w:line="360" w:lineRule="auto"/>
        <w:rPr>
          <w:rFonts w:cstheme="minorHAnsi"/>
          <w:b/>
          <w:i/>
          <w:iCs/>
        </w:rPr>
      </w:pPr>
      <w:r w:rsidRPr="007302C0">
        <w:rPr>
          <w:rFonts w:cstheme="minorHAnsi"/>
          <w:b/>
          <w:i/>
          <w:iCs/>
        </w:rPr>
        <w:t>Freedom of Choice</w:t>
      </w:r>
    </w:p>
    <w:p w14:paraId="372A9EEB" w14:textId="4C34E099" w:rsidR="002270BC" w:rsidRDefault="002270BC" w:rsidP="002270BC">
      <w:pPr>
        <w:spacing w:after="0" w:line="360" w:lineRule="auto"/>
        <w:jc w:val="both"/>
        <w:rPr>
          <w:rFonts w:eastAsia="Calibri" w:cstheme="minorHAnsi"/>
          <w:lang w:val="en-US"/>
        </w:rPr>
      </w:pPr>
      <w:proofErr w:type="spellStart"/>
      <w:r>
        <w:rPr>
          <w:rFonts w:eastAsia="Calibri" w:cstheme="minorHAnsi"/>
          <w:lang w:val="en-US"/>
        </w:rPr>
        <w:t>Emnotweni’s</w:t>
      </w:r>
      <w:proofErr w:type="spellEnd"/>
      <w:r w:rsidRPr="00040CFD">
        <w:rPr>
          <w:rFonts w:eastAsia="Calibri" w:cstheme="minorHAnsi"/>
          <w:lang w:val="en-US"/>
        </w:rPr>
        <w:t xml:space="preserve"> </w:t>
      </w:r>
      <w:r w:rsidRPr="00EB700F">
        <w:rPr>
          <w:rFonts w:eastAsia="Calibri" w:cstheme="minorHAnsi"/>
          <w:bCs/>
          <w:i/>
          <w:iCs/>
          <w:lang w:val="en-US"/>
        </w:rPr>
        <w:t>Freedom of Choice</w:t>
      </w:r>
      <w:r w:rsidRPr="00040CFD">
        <w:rPr>
          <w:rFonts w:eastAsia="Calibri" w:cstheme="minorHAnsi"/>
          <w:lang w:val="en-US"/>
        </w:rPr>
        <w:t xml:space="preserve"> promotion </w:t>
      </w:r>
      <w:r>
        <w:rPr>
          <w:rFonts w:eastAsia="Calibri" w:cstheme="minorHAnsi"/>
          <w:lang w:val="en-US"/>
        </w:rPr>
        <w:t>(</w:t>
      </w:r>
      <w:hyperlink r:id="rId18" w:history="1">
        <w:r>
          <w:rPr>
            <w:rStyle w:val="Hyperlink"/>
          </w:rPr>
          <w:t>https://www.tsogosun.com/emnotweni-casino/whatson/freedom-of-choice</w:t>
        </w:r>
      </w:hyperlink>
      <w:r>
        <w:t xml:space="preserve">) </w:t>
      </w:r>
      <w:r w:rsidRPr="00040CFD">
        <w:rPr>
          <w:rFonts w:eastAsia="Calibri" w:cstheme="minorHAnsi"/>
          <w:lang w:val="en-US"/>
        </w:rPr>
        <w:t xml:space="preserve">gives you the chance to choose which draw you’d like to enter for your chance to WIN! You can choose to enter one </w:t>
      </w:r>
      <w:r>
        <w:rPr>
          <w:rFonts w:eastAsia="Calibri" w:cstheme="minorHAnsi"/>
          <w:lang w:val="en-US"/>
        </w:rPr>
        <w:t>draw</w:t>
      </w:r>
      <w:r w:rsidRPr="00040CFD">
        <w:rPr>
          <w:rFonts w:eastAsia="Calibri" w:cstheme="minorHAnsi"/>
          <w:lang w:val="en-US"/>
        </w:rPr>
        <w:t xml:space="preserve"> or all of them!</w:t>
      </w:r>
      <w:r>
        <w:rPr>
          <w:rFonts w:eastAsia="Calibri" w:cstheme="minorHAnsi"/>
          <w:lang w:val="en-US"/>
        </w:rPr>
        <w:t xml:space="preserve"> With</w:t>
      </w:r>
      <w:r>
        <w:rPr>
          <w:rFonts w:cstheme="minorHAnsi"/>
          <w:bCs/>
          <w:color w:val="140F06"/>
        </w:rPr>
        <w:t xml:space="preserve"> over</w:t>
      </w:r>
      <w:r w:rsidRPr="00040CFD">
        <w:rPr>
          <w:rFonts w:cstheme="minorHAnsi"/>
          <w:bCs/>
          <w:color w:val="140F06"/>
        </w:rPr>
        <w:t xml:space="preserve"> R500k in prizes plus a R20k progressive jackpot </w:t>
      </w:r>
      <w:r>
        <w:rPr>
          <w:rFonts w:cstheme="minorHAnsi"/>
          <w:bCs/>
          <w:color w:val="140F06"/>
        </w:rPr>
        <w:t>up for grabs, we know you’ll make the right choice</w:t>
      </w:r>
      <w:r w:rsidR="00EB700F">
        <w:rPr>
          <w:rFonts w:cstheme="minorHAnsi"/>
          <w:bCs/>
          <w:color w:val="140F06"/>
        </w:rPr>
        <w:t>!</w:t>
      </w:r>
    </w:p>
    <w:p w14:paraId="791F6393" w14:textId="77777777" w:rsidR="002270BC" w:rsidRDefault="002270BC" w:rsidP="002270BC">
      <w:pPr>
        <w:spacing w:after="0" w:line="360" w:lineRule="auto"/>
        <w:jc w:val="both"/>
        <w:rPr>
          <w:rFonts w:eastAsia="Calibri" w:cstheme="minorHAnsi"/>
          <w:lang w:val="en-US"/>
        </w:rPr>
      </w:pPr>
    </w:p>
    <w:p w14:paraId="3254AA88" w14:textId="0940C282" w:rsidR="002270BC" w:rsidRPr="007302C0" w:rsidRDefault="002270BC" w:rsidP="002270BC">
      <w:pPr>
        <w:spacing w:after="0" w:line="360" w:lineRule="auto"/>
        <w:jc w:val="both"/>
        <w:rPr>
          <w:rFonts w:cstheme="minorHAnsi"/>
          <w:b/>
          <w:bCs/>
          <w:i/>
          <w:iCs/>
        </w:rPr>
      </w:pPr>
      <w:r w:rsidRPr="007302C0">
        <w:rPr>
          <w:rFonts w:cstheme="minorHAnsi"/>
          <w:b/>
          <w:bCs/>
          <w:i/>
          <w:iCs/>
        </w:rPr>
        <w:t xml:space="preserve">Good news for </w:t>
      </w:r>
      <w:proofErr w:type="spellStart"/>
      <w:r w:rsidRPr="007302C0">
        <w:rPr>
          <w:rFonts w:cstheme="minorHAnsi"/>
          <w:b/>
          <w:bCs/>
          <w:i/>
          <w:iCs/>
        </w:rPr>
        <w:t>BlackJack</w:t>
      </w:r>
      <w:proofErr w:type="spellEnd"/>
      <w:r w:rsidRPr="007302C0">
        <w:rPr>
          <w:rFonts w:cstheme="minorHAnsi"/>
          <w:b/>
          <w:bCs/>
          <w:i/>
          <w:iCs/>
        </w:rPr>
        <w:t xml:space="preserve"> lovers!</w:t>
      </w:r>
    </w:p>
    <w:p w14:paraId="751EF11B" w14:textId="2E4E9E76" w:rsidR="002270BC" w:rsidRPr="0092124E" w:rsidRDefault="002270BC" w:rsidP="002270BC">
      <w:pPr>
        <w:spacing w:after="0" w:line="360" w:lineRule="auto"/>
        <w:jc w:val="both"/>
        <w:rPr>
          <w:rFonts w:cstheme="minorHAnsi"/>
        </w:rPr>
      </w:pPr>
      <w:r w:rsidRPr="007302C0">
        <w:rPr>
          <w:rFonts w:cstheme="minorHAnsi"/>
        </w:rPr>
        <w:t xml:space="preserve">As a special New Year offer, our minimum bet for </w:t>
      </w:r>
      <w:proofErr w:type="spellStart"/>
      <w:r w:rsidRPr="007302C0">
        <w:rPr>
          <w:rFonts w:cstheme="minorHAnsi"/>
        </w:rPr>
        <w:t>BlackJack</w:t>
      </w:r>
      <w:proofErr w:type="spellEnd"/>
      <w:r w:rsidRPr="007302C0">
        <w:rPr>
          <w:rFonts w:cstheme="minorHAnsi"/>
        </w:rPr>
        <w:t xml:space="preserve"> </w:t>
      </w:r>
      <w:r>
        <w:rPr>
          <w:rFonts w:cstheme="minorHAnsi"/>
        </w:rPr>
        <w:t>(</w:t>
      </w:r>
      <w:hyperlink r:id="rId19" w:history="1">
        <w:r>
          <w:rPr>
            <w:rStyle w:val="Hyperlink"/>
          </w:rPr>
          <w:t>https://www.tsogosun.com/emnotweni-casino/gaming/tables</w:t>
        </w:r>
      </w:hyperlink>
      <w:r>
        <w:t xml:space="preserve">) </w:t>
      </w:r>
      <w:r w:rsidR="004039C4">
        <w:t xml:space="preserve">will be reduced </w:t>
      </w:r>
      <w:r w:rsidRPr="007302C0">
        <w:rPr>
          <w:rFonts w:cstheme="minorHAnsi"/>
        </w:rPr>
        <w:t xml:space="preserve">on the main and smoking floors </w:t>
      </w:r>
      <w:r w:rsidR="004039C4">
        <w:rPr>
          <w:rFonts w:cstheme="minorHAnsi"/>
        </w:rPr>
        <w:t>until</w:t>
      </w:r>
      <w:r w:rsidRPr="007302C0">
        <w:rPr>
          <w:rFonts w:cstheme="minorHAnsi"/>
        </w:rPr>
        <w:t xml:space="preserve"> Friday, 31 January 2020! Play more for less!</w:t>
      </w:r>
    </w:p>
    <w:p w14:paraId="2ED0FD7B" w14:textId="77777777" w:rsidR="002270BC" w:rsidRDefault="002270BC" w:rsidP="007D183B">
      <w:pPr>
        <w:spacing w:after="0" w:line="360" w:lineRule="auto"/>
        <w:jc w:val="both"/>
        <w:rPr>
          <w:rFonts w:cstheme="minorHAnsi"/>
          <w:bCs/>
        </w:rPr>
      </w:pPr>
    </w:p>
    <w:p w14:paraId="005C6CD7" w14:textId="28D94F1E" w:rsidR="007D183B" w:rsidRPr="004039C4" w:rsidRDefault="007D183B" w:rsidP="007D183B">
      <w:pPr>
        <w:spacing w:after="0" w:line="360" w:lineRule="auto"/>
        <w:jc w:val="both"/>
        <w:rPr>
          <w:rFonts w:cstheme="minorHAnsi"/>
          <w:bCs/>
          <w:i/>
          <w:iCs/>
          <w:sz w:val="20"/>
          <w:szCs w:val="20"/>
        </w:rPr>
      </w:pPr>
      <w:r w:rsidRPr="004039C4">
        <w:rPr>
          <w:rFonts w:cstheme="minorHAnsi"/>
          <w:bCs/>
          <w:i/>
          <w:iCs/>
          <w:sz w:val="20"/>
          <w:szCs w:val="20"/>
        </w:rPr>
        <w:t>Another Tsogo Sun Gaming Experience. Tsogo Sun Gaming supports the National Responsible Gambling Programme. Winners know when to stop. Only persons over the age of 18 are permitted to gamble. National Problem Gambling counselling toll-free helpline: 0800 006 008.</w:t>
      </w:r>
    </w:p>
    <w:p w14:paraId="58E2657E" w14:textId="77777777" w:rsidR="007D183B" w:rsidRPr="000A50C8" w:rsidRDefault="007D183B" w:rsidP="001238F8">
      <w:pPr>
        <w:spacing w:after="0" w:line="360" w:lineRule="auto"/>
        <w:jc w:val="both"/>
        <w:rPr>
          <w:rFonts w:cstheme="minorHAnsi"/>
        </w:rPr>
      </w:pPr>
    </w:p>
    <w:p w14:paraId="49CD0FD9" w14:textId="77777777" w:rsidR="00546626" w:rsidRPr="009137DD" w:rsidRDefault="00546626" w:rsidP="00546626">
      <w:pPr>
        <w:spacing w:after="0" w:line="360" w:lineRule="auto"/>
        <w:jc w:val="both"/>
        <w:rPr>
          <w:rFonts w:cstheme="minorHAnsi"/>
        </w:rPr>
      </w:pPr>
      <w:r w:rsidRPr="009137DD">
        <w:rPr>
          <w:rFonts w:cstheme="minorHAnsi"/>
        </w:rPr>
        <w:t xml:space="preserve">For more information on what’s happening at </w:t>
      </w:r>
      <w:proofErr w:type="spellStart"/>
      <w:r w:rsidRPr="009137DD">
        <w:rPr>
          <w:rFonts w:cstheme="minorHAnsi"/>
        </w:rPr>
        <w:t>Emnotweni</w:t>
      </w:r>
      <w:proofErr w:type="spellEnd"/>
      <w:r w:rsidRPr="009137DD">
        <w:rPr>
          <w:rFonts w:cstheme="minorHAnsi"/>
        </w:rPr>
        <w:t xml:space="preserve">, visit </w:t>
      </w:r>
      <w:hyperlink r:id="rId20" w:history="1">
        <w:r w:rsidRPr="009137DD">
          <w:rPr>
            <w:rStyle w:val="Hyperlink"/>
            <w:rFonts w:cstheme="minorHAnsi"/>
          </w:rPr>
          <w:t>www.tsogosun.com/emnotweni-casino</w:t>
        </w:r>
      </w:hyperlink>
      <w:r w:rsidRPr="009137DD">
        <w:rPr>
          <w:rFonts w:cstheme="minorHAnsi"/>
        </w:rPr>
        <w:t>.</w:t>
      </w:r>
    </w:p>
    <w:p w14:paraId="07B4C27E" w14:textId="77777777" w:rsidR="00654177" w:rsidRPr="009137DD" w:rsidRDefault="00654177" w:rsidP="00546626">
      <w:pPr>
        <w:spacing w:after="0" w:line="360" w:lineRule="auto"/>
        <w:jc w:val="both"/>
        <w:rPr>
          <w:rFonts w:cstheme="minorHAnsi"/>
          <w:b/>
        </w:rPr>
      </w:pPr>
    </w:p>
    <w:p w14:paraId="3C960EBA" w14:textId="77777777" w:rsidR="00546626" w:rsidRPr="009137DD" w:rsidRDefault="00546626" w:rsidP="00546626">
      <w:pPr>
        <w:spacing w:after="0" w:line="360" w:lineRule="auto"/>
        <w:jc w:val="both"/>
        <w:rPr>
          <w:rFonts w:cstheme="minorHAnsi"/>
          <w:b/>
        </w:rPr>
      </w:pPr>
      <w:r w:rsidRPr="009137DD">
        <w:rPr>
          <w:rFonts w:cstheme="minorHAnsi"/>
          <w:b/>
        </w:rPr>
        <w:t>Get Social:</w:t>
      </w:r>
    </w:p>
    <w:p w14:paraId="63BFBCD3" w14:textId="77777777" w:rsidR="00546626" w:rsidRPr="009137DD" w:rsidRDefault="00546626" w:rsidP="00546626">
      <w:pPr>
        <w:spacing w:after="0" w:line="360" w:lineRule="auto"/>
        <w:jc w:val="both"/>
        <w:rPr>
          <w:rFonts w:cstheme="minorHAnsi"/>
        </w:rPr>
      </w:pPr>
      <w:r w:rsidRPr="009137DD">
        <w:rPr>
          <w:rFonts w:cstheme="minorHAnsi"/>
        </w:rPr>
        <w:t>Follow us on Facebook @</w:t>
      </w:r>
      <w:proofErr w:type="spellStart"/>
      <w:r w:rsidRPr="009137DD">
        <w:rPr>
          <w:rFonts w:cstheme="minorHAnsi"/>
        </w:rPr>
        <w:t>Emnotweni</w:t>
      </w:r>
      <w:proofErr w:type="spellEnd"/>
      <w:r w:rsidRPr="009137DD">
        <w:rPr>
          <w:rFonts w:cstheme="minorHAnsi"/>
        </w:rPr>
        <w:t xml:space="preserve"> to keep up to date with our news.</w:t>
      </w:r>
    </w:p>
    <w:p w14:paraId="4DBBE0E4" w14:textId="77777777" w:rsidR="00CB2B06" w:rsidRPr="009137DD" w:rsidRDefault="00655540" w:rsidP="00E83B01">
      <w:pPr>
        <w:pBdr>
          <w:bottom w:val="single" w:sz="4" w:space="1" w:color="auto"/>
        </w:pBdr>
        <w:spacing w:after="0" w:line="360" w:lineRule="auto"/>
        <w:jc w:val="right"/>
        <w:rPr>
          <w:rFonts w:cstheme="minorHAnsi"/>
        </w:rPr>
      </w:pPr>
      <w:proofErr w:type="gramStart"/>
      <w:r w:rsidRPr="009137DD">
        <w:rPr>
          <w:rFonts w:cstheme="minorHAnsi"/>
        </w:rPr>
        <w:t>…./</w:t>
      </w:r>
      <w:proofErr w:type="gramEnd"/>
      <w:r w:rsidR="00C730FD" w:rsidRPr="009137DD">
        <w:rPr>
          <w:rFonts w:cstheme="minorHAnsi"/>
        </w:rPr>
        <w:t>End</w:t>
      </w:r>
      <w:r w:rsidRPr="009137DD">
        <w:rPr>
          <w:rFonts w:cstheme="minorHAnsi"/>
        </w:rPr>
        <w:t>s</w:t>
      </w:r>
    </w:p>
    <w:p w14:paraId="3BAF566E" w14:textId="77777777" w:rsidR="00E83B01" w:rsidRPr="009137DD" w:rsidRDefault="00E83B01" w:rsidP="00EE0CC8">
      <w:pPr>
        <w:spacing w:after="0" w:line="360" w:lineRule="auto"/>
        <w:rPr>
          <w:rFonts w:cstheme="minorHAnsi"/>
          <w:b/>
        </w:rPr>
      </w:pPr>
    </w:p>
    <w:p w14:paraId="50939E5D" w14:textId="77777777" w:rsidR="00E5421B" w:rsidRPr="009137DD" w:rsidRDefault="00E5421B" w:rsidP="00E5421B">
      <w:pPr>
        <w:spacing w:after="0" w:line="240" w:lineRule="auto"/>
        <w:jc w:val="both"/>
        <w:rPr>
          <w:rFonts w:cstheme="minorHAnsi"/>
          <w:b/>
          <w:bCs/>
          <w:color w:val="000000" w:themeColor="text1"/>
          <w:sz w:val="20"/>
          <w:szCs w:val="20"/>
        </w:rPr>
      </w:pPr>
      <w:r w:rsidRPr="009137DD">
        <w:rPr>
          <w:rFonts w:cstheme="minorHAnsi"/>
          <w:b/>
          <w:bCs/>
          <w:color w:val="000000" w:themeColor="text1"/>
          <w:sz w:val="20"/>
          <w:szCs w:val="20"/>
        </w:rPr>
        <w:t>MEDIA RELEASE ISSUED ON BEHALF OF EMNOTWENI CASINO by STRATEGIC PUBLIC RELATIONS. All media queries can be directed to Dallace Rickson Jolly on (011) 672 2037 or dallace@stratpr.co.za.</w:t>
      </w:r>
    </w:p>
    <w:p w14:paraId="4A2F3EE9" w14:textId="77777777" w:rsidR="00E5421B" w:rsidRPr="009137DD" w:rsidRDefault="00E5421B" w:rsidP="00E5421B">
      <w:pPr>
        <w:spacing w:after="0" w:line="240" w:lineRule="auto"/>
        <w:jc w:val="both"/>
        <w:rPr>
          <w:rFonts w:cstheme="minorHAnsi"/>
          <w:b/>
          <w:color w:val="000000" w:themeColor="text1"/>
          <w:sz w:val="20"/>
          <w:szCs w:val="20"/>
        </w:rPr>
      </w:pPr>
    </w:p>
    <w:p w14:paraId="118D446B" w14:textId="77777777" w:rsidR="00E5421B" w:rsidRPr="009137DD" w:rsidRDefault="00E5421B" w:rsidP="00E5421B">
      <w:pPr>
        <w:spacing w:after="0" w:line="240" w:lineRule="auto"/>
        <w:jc w:val="both"/>
        <w:rPr>
          <w:rFonts w:cstheme="minorHAnsi"/>
          <w:b/>
          <w:color w:val="000000" w:themeColor="text1"/>
          <w:sz w:val="20"/>
          <w:szCs w:val="20"/>
        </w:rPr>
      </w:pPr>
      <w:r w:rsidRPr="009137DD">
        <w:rPr>
          <w:rFonts w:cstheme="minorHAnsi"/>
          <w:b/>
          <w:color w:val="000000" w:themeColor="text1"/>
          <w:sz w:val="20"/>
          <w:szCs w:val="20"/>
        </w:rPr>
        <w:t>ABOUT EMNOTWENI</w:t>
      </w:r>
    </w:p>
    <w:p w14:paraId="73867331" w14:textId="77777777" w:rsidR="00E5421B" w:rsidRPr="009137DD" w:rsidRDefault="00E5421B" w:rsidP="00E5421B">
      <w:pPr>
        <w:spacing w:after="0" w:line="240" w:lineRule="auto"/>
        <w:jc w:val="both"/>
        <w:rPr>
          <w:rFonts w:cstheme="minorHAnsi"/>
          <w:b/>
          <w:color w:val="000000" w:themeColor="text1"/>
          <w:sz w:val="20"/>
          <w:szCs w:val="20"/>
        </w:rPr>
      </w:pPr>
    </w:p>
    <w:p w14:paraId="07FE1318" w14:textId="77777777" w:rsidR="00E5421B" w:rsidRPr="009137DD" w:rsidRDefault="00E5421B" w:rsidP="00E5421B">
      <w:pPr>
        <w:pStyle w:val="NormalWeb"/>
        <w:spacing w:before="0" w:beforeAutospacing="0" w:after="0" w:afterAutospacing="0"/>
        <w:jc w:val="both"/>
        <w:textAlignment w:val="baseline"/>
        <w:rPr>
          <w:rFonts w:asciiTheme="minorHAnsi" w:hAnsiTheme="minorHAnsi" w:cstheme="minorHAnsi"/>
          <w:color w:val="000000"/>
          <w:sz w:val="20"/>
          <w:szCs w:val="20"/>
        </w:rPr>
      </w:pPr>
      <w:r w:rsidRPr="009137DD">
        <w:rPr>
          <w:rFonts w:asciiTheme="minorHAnsi" w:hAnsiTheme="minorHAnsi" w:cstheme="minorHAnsi"/>
          <w:color w:val="000000"/>
          <w:sz w:val="20"/>
          <w:szCs w:val="20"/>
        </w:rPr>
        <w:t xml:space="preserve">Conveniently located close to the Kruger National Park, and right next to Riverside Mall, </w:t>
      </w:r>
      <w:proofErr w:type="spellStart"/>
      <w:r w:rsidRPr="009137DD">
        <w:rPr>
          <w:rFonts w:asciiTheme="minorHAnsi" w:hAnsiTheme="minorHAnsi" w:cstheme="minorHAnsi"/>
          <w:color w:val="000000"/>
          <w:sz w:val="20"/>
          <w:szCs w:val="20"/>
        </w:rPr>
        <w:t>Emnotweni</w:t>
      </w:r>
      <w:proofErr w:type="spellEnd"/>
      <w:r w:rsidRPr="009137DD">
        <w:rPr>
          <w:rFonts w:asciiTheme="minorHAnsi" w:hAnsiTheme="minorHAnsi" w:cstheme="minorHAnsi"/>
          <w:color w:val="000000"/>
          <w:sz w:val="20"/>
          <w:szCs w:val="20"/>
        </w:rPr>
        <w:t xml:space="preserve"> Casino – another Tsogo Sun gaming destination – has become known as the favourite place to be in the Lowveld. If you are looking for entertainment and fun in Nelspruit, this is the place to go.</w:t>
      </w:r>
    </w:p>
    <w:p w14:paraId="392F2F99" w14:textId="77777777" w:rsidR="00E5421B" w:rsidRPr="009137DD" w:rsidRDefault="00E5421B" w:rsidP="00E5421B">
      <w:pPr>
        <w:pStyle w:val="NormalWeb"/>
        <w:spacing w:before="0" w:beforeAutospacing="0" w:after="0" w:afterAutospacing="0"/>
        <w:jc w:val="both"/>
        <w:textAlignment w:val="baseline"/>
        <w:rPr>
          <w:rFonts w:asciiTheme="minorHAnsi" w:hAnsiTheme="minorHAnsi" w:cstheme="minorHAnsi"/>
          <w:color w:val="000000"/>
          <w:sz w:val="20"/>
          <w:szCs w:val="20"/>
        </w:rPr>
      </w:pPr>
    </w:p>
    <w:p w14:paraId="6241DD0B" w14:textId="77777777" w:rsidR="00E5421B" w:rsidRPr="009137DD" w:rsidRDefault="00E5421B" w:rsidP="00E5421B">
      <w:pPr>
        <w:pStyle w:val="NormalWeb"/>
        <w:spacing w:before="0" w:beforeAutospacing="0" w:after="0" w:afterAutospacing="0"/>
        <w:jc w:val="both"/>
        <w:textAlignment w:val="baseline"/>
        <w:rPr>
          <w:rFonts w:asciiTheme="minorHAnsi" w:hAnsiTheme="minorHAnsi" w:cstheme="minorHAnsi"/>
          <w:color w:val="000000"/>
          <w:sz w:val="20"/>
          <w:szCs w:val="20"/>
        </w:rPr>
      </w:pPr>
      <w:r w:rsidRPr="009137DD">
        <w:rPr>
          <w:rFonts w:asciiTheme="minorHAnsi" w:hAnsiTheme="minorHAnsi" w:cstheme="minorHAnsi"/>
          <w:color w:val="000000"/>
          <w:sz w:val="20"/>
          <w:szCs w:val="20"/>
        </w:rPr>
        <w:t xml:space="preserve">The </w:t>
      </w:r>
      <w:proofErr w:type="spellStart"/>
      <w:r w:rsidRPr="009137DD">
        <w:rPr>
          <w:rFonts w:asciiTheme="minorHAnsi" w:hAnsiTheme="minorHAnsi" w:cstheme="minorHAnsi"/>
          <w:color w:val="000000"/>
          <w:sz w:val="20"/>
          <w:szCs w:val="20"/>
        </w:rPr>
        <w:t>Emnotweni</w:t>
      </w:r>
      <w:proofErr w:type="spellEnd"/>
      <w:r w:rsidRPr="009137DD">
        <w:rPr>
          <w:rFonts w:asciiTheme="minorHAnsi" w:hAnsiTheme="minorHAnsi" w:cstheme="minorHAnsi"/>
          <w:color w:val="000000"/>
          <w:sz w:val="20"/>
          <w:szCs w:val="20"/>
        </w:rPr>
        <w:t xml:space="preserve"> Casino first opened its doors in October 1997, introducing a new era of gaming and entertainment to Nelspruit and the surrounding areas. </w:t>
      </w:r>
    </w:p>
    <w:p w14:paraId="13C9CE62" w14:textId="77777777" w:rsidR="00E5421B" w:rsidRPr="009137DD" w:rsidRDefault="00E5421B" w:rsidP="00E5421B">
      <w:pPr>
        <w:pStyle w:val="NormalWeb"/>
        <w:spacing w:before="0" w:beforeAutospacing="0" w:after="0" w:afterAutospacing="0"/>
        <w:jc w:val="both"/>
        <w:textAlignment w:val="baseline"/>
        <w:rPr>
          <w:rFonts w:asciiTheme="minorHAnsi" w:hAnsiTheme="minorHAnsi" w:cstheme="minorHAnsi"/>
          <w:color w:val="000000"/>
          <w:sz w:val="20"/>
          <w:szCs w:val="20"/>
        </w:rPr>
      </w:pPr>
    </w:p>
    <w:p w14:paraId="3FFF41D8" w14:textId="77777777" w:rsidR="00E5421B" w:rsidRPr="009137DD" w:rsidRDefault="00E5421B" w:rsidP="00E5421B">
      <w:pPr>
        <w:pStyle w:val="NormalWeb"/>
        <w:spacing w:before="0" w:beforeAutospacing="0" w:after="0" w:afterAutospacing="0"/>
        <w:jc w:val="both"/>
        <w:textAlignment w:val="baseline"/>
        <w:rPr>
          <w:rFonts w:asciiTheme="minorHAnsi" w:hAnsiTheme="minorHAnsi" w:cstheme="minorHAnsi"/>
          <w:color w:val="000000"/>
          <w:sz w:val="20"/>
          <w:szCs w:val="20"/>
        </w:rPr>
      </w:pPr>
      <w:r w:rsidRPr="009137DD">
        <w:rPr>
          <w:rFonts w:asciiTheme="minorHAnsi" w:hAnsiTheme="minorHAnsi" w:cstheme="minorHAnsi"/>
          <w:color w:val="000000"/>
          <w:sz w:val="20"/>
          <w:szCs w:val="20"/>
        </w:rPr>
        <w:t xml:space="preserve">Experience the thrill of entering regular draws and promotions and standing the chance of winning incredible prizes. Our casino is equipped with everything for the gaming enthusiast, including slot machines, video poker, video reel machines, American Roulette - also in electronic version - and Blackjack. </w:t>
      </w:r>
    </w:p>
    <w:p w14:paraId="3E8DD6CF" w14:textId="77777777" w:rsidR="00E5421B" w:rsidRPr="009137DD" w:rsidRDefault="00E5421B" w:rsidP="00E5421B">
      <w:pPr>
        <w:pStyle w:val="NormalWeb"/>
        <w:spacing w:before="0" w:beforeAutospacing="0" w:after="0" w:afterAutospacing="0"/>
        <w:jc w:val="both"/>
        <w:textAlignment w:val="baseline"/>
        <w:rPr>
          <w:rFonts w:asciiTheme="minorHAnsi" w:hAnsiTheme="minorHAnsi" w:cstheme="minorHAnsi"/>
          <w:color w:val="000000"/>
          <w:sz w:val="20"/>
          <w:szCs w:val="20"/>
        </w:rPr>
      </w:pPr>
    </w:p>
    <w:p w14:paraId="627686C8" w14:textId="77777777" w:rsidR="00E5421B" w:rsidRPr="009137DD" w:rsidRDefault="00E5421B" w:rsidP="00E5421B">
      <w:pPr>
        <w:pStyle w:val="NormalWeb"/>
        <w:spacing w:before="0" w:beforeAutospacing="0" w:after="0" w:afterAutospacing="0"/>
        <w:jc w:val="both"/>
        <w:textAlignment w:val="baseline"/>
        <w:rPr>
          <w:rFonts w:asciiTheme="minorHAnsi" w:hAnsiTheme="minorHAnsi" w:cstheme="minorHAnsi"/>
          <w:color w:val="000000"/>
          <w:sz w:val="20"/>
          <w:szCs w:val="20"/>
        </w:rPr>
      </w:pPr>
      <w:r w:rsidRPr="009137DD">
        <w:rPr>
          <w:rFonts w:asciiTheme="minorHAnsi" w:hAnsiTheme="minorHAnsi" w:cstheme="minorHAnsi"/>
          <w:color w:val="000000"/>
          <w:sz w:val="20"/>
          <w:szCs w:val="20"/>
        </w:rPr>
        <w:t>The Casino boasts 425 slot machines consisting of reel slots, video poker and video reel machines. Gaming areas include a non-smoking casino, smoking casino, smoking Privé and non-smoking Privé. Gamers can choose from the main casino, a 'smoking' casino and the </w:t>
      </w:r>
      <w:r w:rsidRPr="009137DD">
        <w:rPr>
          <w:rFonts w:asciiTheme="minorHAnsi" w:hAnsiTheme="minorHAnsi" w:cstheme="minorHAnsi"/>
          <w:color w:val="000000"/>
          <w:sz w:val="20"/>
          <w:szCs w:val="20"/>
          <w:bdr w:val="none" w:sz="0" w:space="0" w:color="auto" w:frame="1"/>
        </w:rPr>
        <w:t>Salon Privé</w:t>
      </w:r>
      <w:r w:rsidRPr="009137DD">
        <w:rPr>
          <w:rFonts w:asciiTheme="minorHAnsi" w:hAnsiTheme="minorHAnsi" w:cstheme="minorHAnsi"/>
          <w:color w:val="000000"/>
          <w:sz w:val="20"/>
          <w:szCs w:val="20"/>
        </w:rPr>
        <w:t xml:space="preserve">. </w:t>
      </w:r>
    </w:p>
    <w:p w14:paraId="781DA0B6" w14:textId="77777777" w:rsidR="00E5421B" w:rsidRPr="009137DD" w:rsidRDefault="00E5421B" w:rsidP="00E5421B">
      <w:pPr>
        <w:pStyle w:val="NormalWeb"/>
        <w:spacing w:before="0" w:beforeAutospacing="0" w:after="0" w:afterAutospacing="0"/>
        <w:jc w:val="both"/>
        <w:textAlignment w:val="baseline"/>
        <w:rPr>
          <w:rFonts w:asciiTheme="minorHAnsi" w:hAnsiTheme="minorHAnsi" w:cstheme="minorHAnsi"/>
          <w:color w:val="000000"/>
          <w:sz w:val="20"/>
          <w:szCs w:val="20"/>
        </w:rPr>
      </w:pPr>
    </w:p>
    <w:p w14:paraId="23AB6233" w14:textId="77777777" w:rsidR="00E5421B" w:rsidRPr="009137DD" w:rsidRDefault="00E5421B" w:rsidP="00E5421B">
      <w:pPr>
        <w:pStyle w:val="NormalWeb"/>
        <w:spacing w:before="0" w:beforeAutospacing="0" w:after="0" w:afterAutospacing="0"/>
        <w:jc w:val="both"/>
        <w:textAlignment w:val="baseline"/>
        <w:rPr>
          <w:rFonts w:asciiTheme="minorHAnsi" w:hAnsiTheme="minorHAnsi" w:cstheme="minorHAnsi"/>
          <w:color w:val="000000"/>
          <w:sz w:val="20"/>
          <w:szCs w:val="20"/>
        </w:rPr>
      </w:pPr>
      <w:proofErr w:type="spellStart"/>
      <w:r w:rsidRPr="009137DD">
        <w:rPr>
          <w:rFonts w:asciiTheme="minorHAnsi" w:hAnsiTheme="minorHAnsi" w:cstheme="minorHAnsi"/>
          <w:color w:val="000000"/>
          <w:sz w:val="20"/>
          <w:szCs w:val="20"/>
        </w:rPr>
        <w:t>Emnotweni’s</w:t>
      </w:r>
      <w:proofErr w:type="spellEnd"/>
      <w:r w:rsidRPr="009137DD">
        <w:rPr>
          <w:rFonts w:asciiTheme="minorHAnsi" w:hAnsiTheme="minorHAnsi" w:cstheme="minorHAnsi"/>
          <w:color w:val="000000"/>
          <w:sz w:val="20"/>
          <w:szCs w:val="20"/>
        </w:rPr>
        <w:t xml:space="preserve"> Salon Privé offers breath-taking views over the Lowveld and Botanical Gardens, making this the ideal venue for private and leisurely casino gaming in Nelspruit. With a variety of exciting slots and table games, as well as a private bar and personalised service, the Salon Privé should be your first port of call when visiting </w:t>
      </w:r>
      <w:proofErr w:type="spellStart"/>
      <w:r w:rsidRPr="009137DD">
        <w:rPr>
          <w:rFonts w:asciiTheme="minorHAnsi" w:hAnsiTheme="minorHAnsi" w:cstheme="minorHAnsi"/>
          <w:color w:val="000000"/>
          <w:sz w:val="20"/>
          <w:szCs w:val="20"/>
        </w:rPr>
        <w:t>Emnotweni</w:t>
      </w:r>
      <w:proofErr w:type="spellEnd"/>
      <w:r w:rsidRPr="009137DD">
        <w:rPr>
          <w:rFonts w:asciiTheme="minorHAnsi" w:hAnsiTheme="minorHAnsi" w:cstheme="minorHAnsi"/>
          <w:color w:val="000000"/>
          <w:sz w:val="20"/>
          <w:szCs w:val="20"/>
        </w:rPr>
        <w:t>.</w:t>
      </w:r>
    </w:p>
    <w:p w14:paraId="00E31094" w14:textId="77777777" w:rsidR="00E5421B" w:rsidRPr="009137DD" w:rsidRDefault="00E5421B" w:rsidP="00E5421B">
      <w:pPr>
        <w:pStyle w:val="NormalWeb"/>
        <w:spacing w:before="0" w:beforeAutospacing="0" w:after="0" w:afterAutospacing="0"/>
        <w:jc w:val="both"/>
        <w:textAlignment w:val="baseline"/>
        <w:rPr>
          <w:rFonts w:asciiTheme="minorHAnsi" w:hAnsiTheme="minorHAnsi" w:cstheme="minorHAnsi"/>
          <w:color w:val="000000"/>
          <w:sz w:val="20"/>
          <w:szCs w:val="20"/>
        </w:rPr>
      </w:pPr>
    </w:p>
    <w:p w14:paraId="21FFAD46" w14:textId="77777777" w:rsidR="00E5421B" w:rsidRPr="009137DD" w:rsidRDefault="00E5421B" w:rsidP="00E5421B">
      <w:pPr>
        <w:pStyle w:val="NormalWeb"/>
        <w:spacing w:before="0" w:beforeAutospacing="0" w:after="0" w:afterAutospacing="0"/>
        <w:jc w:val="both"/>
        <w:textAlignment w:val="baseline"/>
        <w:rPr>
          <w:rFonts w:asciiTheme="minorHAnsi" w:hAnsiTheme="minorHAnsi" w:cstheme="minorHAnsi"/>
          <w:color w:val="000000"/>
          <w:sz w:val="20"/>
          <w:szCs w:val="20"/>
        </w:rPr>
      </w:pPr>
      <w:r w:rsidRPr="009137DD">
        <w:rPr>
          <w:rFonts w:asciiTheme="minorHAnsi" w:hAnsiTheme="minorHAnsi" w:cstheme="minorHAnsi"/>
          <w:color w:val="000000"/>
          <w:sz w:val="20"/>
          <w:szCs w:val="20"/>
        </w:rPr>
        <w:t>Watch the latest blockbusters in our </w:t>
      </w:r>
      <w:proofErr w:type="spellStart"/>
      <w:r w:rsidR="00531F95">
        <w:fldChar w:fldCharType="begin"/>
      </w:r>
      <w:r w:rsidR="00531F95">
        <w:instrText xml:space="preserve"> HYPERLINK "https://www.tsogosun.com/emnotweni-casino/entertainment/movies/book-tickets" </w:instrText>
      </w:r>
      <w:r w:rsidR="00531F95">
        <w:fldChar w:fldCharType="separate"/>
      </w:r>
      <w:r w:rsidRPr="009137DD">
        <w:rPr>
          <w:rStyle w:val="Emphasis"/>
          <w:rFonts w:asciiTheme="minorHAnsi" w:hAnsiTheme="minorHAnsi" w:cstheme="minorHAnsi"/>
          <w:color w:val="D57800"/>
          <w:sz w:val="20"/>
          <w:szCs w:val="20"/>
          <w:u w:val="single"/>
          <w:bdr w:val="none" w:sz="0" w:space="0" w:color="auto" w:frame="1"/>
        </w:rPr>
        <w:t>movies@</w:t>
      </w:r>
      <w:r w:rsidRPr="009137DD">
        <w:rPr>
          <w:rStyle w:val="Hyperlink"/>
          <w:rFonts w:asciiTheme="minorHAnsi" w:hAnsiTheme="minorHAnsi" w:cstheme="minorHAnsi"/>
          <w:color w:val="D57800"/>
          <w:sz w:val="20"/>
          <w:szCs w:val="20"/>
          <w:bdr w:val="none" w:sz="0" w:space="0" w:color="auto" w:frame="1"/>
        </w:rPr>
        <w:t>Emnotweni</w:t>
      </w:r>
      <w:proofErr w:type="spellEnd"/>
      <w:r w:rsidR="00531F95">
        <w:rPr>
          <w:rStyle w:val="Hyperlink"/>
          <w:rFonts w:asciiTheme="minorHAnsi" w:hAnsiTheme="minorHAnsi" w:cstheme="minorHAnsi"/>
          <w:color w:val="D57800"/>
          <w:sz w:val="20"/>
          <w:szCs w:val="20"/>
          <w:bdr w:val="none" w:sz="0" w:space="0" w:color="auto" w:frame="1"/>
        </w:rPr>
        <w:fldChar w:fldCharType="end"/>
      </w:r>
      <w:r w:rsidRPr="009137DD">
        <w:rPr>
          <w:rFonts w:asciiTheme="minorHAnsi" w:hAnsiTheme="minorHAnsi" w:cstheme="minorHAnsi"/>
          <w:color w:val="000000"/>
          <w:sz w:val="20"/>
          <w:szCs w:val="20"/>
        </w:rPr>
        <w:t> cinemas. Relax and enjoy some of the best shows and entertainment in Nelspruit, have a delicious meal at one of our restaurants, or pop into Riverside Mall to do some shopping. </w:t>
      </w:r>
    </w:p>
    <w:p w14:paraId="68A7100C" w14:textId="77777777" w:rsidR="00E5421B" w:rsidRPr="009137DD" w:rsidRDefault="00E5421B" w:rsidP="00E5421B">
      <w:pPr>
        <w:pStyle w:val="NormalWeb"/>
        <w:spacing w:before="0" w:beforeAutospacing="0" w:after="0" w:afterAutospacing="0"/>
        <w:jc w:val="both"/>
        <w:textAlignment w:val="baseline"/>
        <w:rPr>
          <w:rFonts w:asciiTheme="minorHAnsi" w:hAnsiTheme="minorHAnsi" w:cstheme="minorHAnsi"/>
          <w:color w:val="000000"/>
          <w:sz w:val="20"/>
          <w:szCs w:val="20"/>
        </w:rPr>
      </w:pPr>
    </w:p>
    <w:p w14:paraId="6C1F9BD9" w14:textId="77777777" w:rsidR="00E5421B" w:rsidRPr="009137DD" w:rsidRDefault="00E5421B" w:rsidP="00E5421B">
      <w:pPr>
        <w:pStyle w:val="NormalWeb"/>
        <w:spacing w:before="0" w:beforeAutospacing="0" w:after="0" w:afterAutospacing="0"/>
        <w:jc w:val="both"/>
        <w:textAlignment w:val="baseline"/>
        <w:rPr>
          <w:rFonts w:asciiTheme="minorHAnsi" w:hAnsiTheme="minorHAnsi" w:cstheme="minorHAnsi"/>
          <w:color w:val="000000"/>
          <w:sz w:val="20"/>
          <w:szCs w:val="20"/>
        </w:rPr>
      </w:pPr>
      <w:r w:rsidRPr="009137DD">
        <w:rPr>
          <w:rFonts w:asciiTheme="minorHAnsi" w:hAnsiTheme="minorHAnsi" w:cstheme="minorHAnsi"/>
          <w:color w:val="000000"/>
          <w:sz w:val="20"/>
          <w:szCs w:val="20"/>
        </w:rPr>
        <w:t>Make sure you experience the best we have to offer when you visit by joining our </w:t>
      </w:r>
      <w:r w:rsidRPr="009137DD">
        <w:rPr>
          <w:rFonts w:asciiTheme="minorHAnsi" w:hAnsiTheme="minorHAnsi" w:cstheme="minorHAnsi"/>
          <w:color w:val="000000"/>
          <w:sz w:val="20"/>
          <w:szCs w:val="20"/>
          <w:bdr w:val="none" w:sz="0" w:space="0" w:color="auto" w:frame="1"/>
        </w:rPr>
        <w:t>Rewards Programme</w:t>
      </w:r>
      <w:r w:rsidRPr="009137DD">
        <w:rPr>
          <w:rFonts w:asciiTheme="minorHAnsi" w:hAnsiTheme="minorHAnsi" w:cstheme="minorHAnsi"/>
          <w:color w:val="000000"/>
          <w:sz w:val="20"/>
          <w:szCs w:val="20"/>
        </w:rPr>
        <w:t>. As a member you will get great benefits and instant discounts at our casino, on movies and entertainment, at select restaurants and hotels.</w:t>
      </w:r>
    </w:p>
    <w:p w14:paraId="13AAC32E" w14:textId="77777777" w:rsidR="00E5421B" w:rsidRPr="009137DD" w:rsidRDefault="00E5421B" w:rsidP="00E5421B">
      <w:pPr>
        <w:pStyle w:val="NormalWeb"/>
        <w:spacing w:before="0" w:beforeAutospacing="0" w:after="0" w:afterAutospacing="0"/>
        <w:jc w:val="both"/>
        <w:textAlignment w:val="baseline"/>
        <w:rPr>
          <w:rFonts w:asciiTheme="minorHAnsi" w:hAnsiTheme="minorHAnsi" w:cstheme="minorHAnsi"/>
          <w:color w:val="000000"/>
          <w:sz w:val="20"/>
          <w:szCs w:val="20"/>
        </w:rPr>
      </w:pPr>
    </w:p>
    <w:p w14:paraId="190E6C31" w14:textId="77777777" w:rsidR="00E5421B" w:rsidRPr="009137DD" w:rsidRDefault="00E5421B" w:rsidP="00E5421B">
      <w:pPr>
        <w:spacing w:after="0" w:line="240" w:lineRule="auto"/>
        <w:jc w:val="both"/>
        <w:rPr>
          <w:rFonts w:cstheme="minorHAnsi"/>
          <w:color w:val="000000" w:themeColor="text1"/>
          <w:sz w:val="20"/>
          <w:szCs w:val="20"/>
        </w:rPr>
      </w:pPr>
      <w:r w:rsidRPr="009137DD">
        <w:rPr>
          <w:rFonts w:cstheme="minorHAnsi"/>
          <w:color w:val="000000" w:themeColor="text1"/>
          <w:sz w:val="20"/>
          <w:szCs w:val="20"/>
        </w:rPr>
        <w:t xml:space="preserve">For more information go to </w:t>
      </w:r>
      <w:r w:rsidRPr="009137DD">
        <w:rPr>
          <w:rFonts w:cstheme="minorHAnsi"/>
          <w:sz w:val="20"/>
          <w:szCs w:val="20"/>
        </w:rPr>
        <w:t>https://www.tsogosun.com/emnotweni-casino</w:t>
      </w:r>
      <w:r w:rsidRPr="009137DD">
        <w:rPr>
          <w:rFonts w:cstheme="minorHAnsi"/>
          <w:color w:val="000000" w:themeColor="text1"/>
          <w:sz w:val="20"/>
          <w:szCs w:val="20"/>
        </w:rPr>
        <w:t xml:space="preserve"> or call +27 13 757 4300.</w:t>
      </w:r>
    </w:p>
    <w:p w14:paraId="59595B48" w14:textId="77777777" w:rsidR="00E5421B" w:rsidRPr="009137DD" w:rsidRDefault="00E5421B" w:rsidP="00E5421B">
      <w:pPr>
        <w:spacing w:after="0" w:line="240" w:lineRule="auto"/>
        <w:jc w:val="both"/>
        <w:rPr>
          <w:rFonts w:cstheme="minorHAnsi"/>
          <w:color w:val="000000" w:themeColor="text1"/>
          <w:sz w:val="20"/>
          <w:szCs w:val="20"/>
        </w:rPr>
      </w:pPr>
    </w:p>
    <w:p w14:paraId="540FBDEF" w14:textId="77777777" w:rsidR="00E5421B" w:rsidRPr="009137DD" w:rsidRDefault="00E5421B" w:rsidP="00E5421B">
      <w:pPr>
        <w:spacing w:after="0" w:line="240" w:lineRule="auto"/>
        <w:jc w:val="both"/>
        <w:rPr>
          <w:rFonts w:cstheme="minorHAnsi"/>
          <w:color w:val="000000" w:themeColor="text1"/>
          <w:sz w:val="20"/>
          <w:szCs w:val="20"/>
        </w:rPr>
      </w:pPr>
      <w:r w:rsidRPr="009137DD">
        <w:rPr>
          <w:rFonts w:cstheme="minorHAnsi"/>
          <w:color w:val="000000" w:themeColor="text1"/>
          <w:sz w:val="20"/>
          <w:szCs w:val="20"/>
        </w:rPr>
        <w:t>Another Tsogo Sun Gaming Experience. Tsogo Sun Gaming supports the National Responsible Gambling Programme. Winners know when to stop. Only persons over the age of 18 are permitted to gamble. National Problem Gambling counselling toll-free helpline: 0800 006 008.</w:t>
      </w:r>
    </w:p>
    <w:p w14:paraId="58B7BE20" w14:textId="77777777" w:rsidR="008421E1" w:rsidRPr="009137DD" w:rsidRDefault="008421E1" w:rsidP="008421E1">
      <w:pPr>
        <w:pBdr>
          <w:bottom w:val="single" w:sz="4" w:space="1" w:color="auto"/>
        </w:pBdr>
        <w:spacing w:after="0" w:line="360" w:lineRule="auto"/>
        <w:jc w:val="both"/>
        <w:rPr>
          <w:rFonts w:cstheme="minorHAnsi"/>
        </w:rPr>
      </w:pPr>
    </w:p>
    <w:p w14:paraId="1C05B043" w14:textId="77777777" w:rsidR="00655540" w:rsidRPr="009137DD" w:rsidRDefault="00655540" w:rsidP="008421E1">
      <w:pPr>
        <w:spacing w:after="0" w:line="360" w:lineRule="auto"/>
        <w:rPr>
          <w:rFonts w:cstheme="minorHAnsi"/>
        </w:rPr>
      </w:pPr>
    </w:p>
    <w:sectPr w:rsidR="00655540" w:rsidRPr="009137DD" w:rsidSect="00DF49DF">
      <w:headerReference w:type="default" r:id="rId21"/>
      <w:footerReference w:type="default" r:id="rId22"/>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4408C" w14:textId="77777777" w:rsidR="00EB700F" w:rsidRDefault="00EB700F" w:rsidP="005230E2">
      <w:pPr>
        <w:spacing w:after="0" w:line="240" w:lineRule="auto"/>
      </w:pPr>
      <w:r>
        <w:separator/>
      </w:r>
    </w:p>
  </w:endnote>
  <w:endnote w:type="continuationSeparator" w:id="0">
    <w:p w14:paraId="2E9D93F0" w14:textId="77777777" w:rsidR="00EB700F" w:rsidRDefault="00EB700F" w:rsidP="005230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BDC05" w14:textId="77777777" w:rsidR="00EB700F" w:rsidRDefault="00EB700F">
    <w:pPr>
      <w:pStyle w:val="Footer"/>
    </w:pPr>
    <w:r>
      <w:rPr>
        <w:noProof/>
        <w:lang w:eastAsia="en-ZA"/>
      </w:rPr>
      <mc:AlternateContent>
        <mc:Choice Requires="wps">
          <w:drawing>
            <wp:anchor distT="0" distB="0" distL="114300" distR="114300" simplePos="0" relativeHeight="251670528" behindDoc="0" locked="0" layoutInCell="1" allowOverlap="1" wp14:anchorId="43C33373" wp14:editId="32999041">
              <wp:simplePos x="0" y="0"/>
              <wp:positionH relativeFrom="column">
                <wp:posOffset>-681990</wp:posOffset>
              </wp:positionH>
              <wp:positionV relativeFrom="paragraph">
                <wp:posOffset>-108585</wp:posOffset>
              </wp:positionV>
              <wp:extent cx="4960620" cy="605790"/>
              <wp:effectExtent l="0" t="0" r="0" b="0"/>
              <wp:wrapNone/>
              <wp:docPr id="6" name="objec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60620" cy="605790"/>
                      </a:xfrm>
                      <a:prstGeom prst="rect">
                        <a:avLst/>
                      </a:prstGeom>
                    </wps:spPr>
                    <wps:txbx>
                      <w:txbxContent>
                        <w:p w14:paraId="3393093B" w14:textId="77777777" w:rsidR="00EB700F" w:rsidRPr="005230E2" w:rsidRDefault="00EB700F" w:rsidP="005230E2">
                          <w:pPr>
                            <w:pStyle w:val="NormalWeb"/>
                            <w:spacing w:before="0" w:beforeAutospacing="0" w:after="0" w:afterAutospacing="0"/>
                            <w:ind w:left="14"/>
                            <w:rPr>
                              <w:rFonts w:ascii="Arial" w:hAnsi="Arial" w:cs="Arial"/>
                              <w:sz w:val="18"/>
                            </w:rPr>
                          </w:pPr>
                        </w:p>
                      </w:txbxContent>
                    </wps:txbx>
                    <wps:bodyPr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43C33373" id="_x0000_t202" coordsize="21600,21600" o:spt="202" path="m,l,21600r21600,l21600,xe">
              <v:stroke joinstyle="miter"/>
              <v:path gradientshapeok="t" o:connecttype="rect"/>
            </v:shapetype>
            <v:shape id="object 6" o:spid="_x0000_s1026" type="#_x0000_t202" style="position:absolute;margin-left:-53.7pt;margin-top:-8.55pt;width:390.6pt;height:47.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" filled="f" stroked="f">
              <v:textbox inset="0,0,0,0">
                <w:txbxContent>
                  <w:p w14:paraId="3393093B" w14:textId="77777777" w:rsidR="00EB700F" w:rsidRPr="005230E2" w:rsidRDefault="00EB700F" w:rsidP="005230E2">
                    <w:pPr>
                      <w:pStyle w:val="NormalWeb"/>
                      <w:spacing w:before="0" w:beforeAutospacing="0" w:after="0" w:afterAutospacing="0"/>
                      <w:ind w:left="14"/>
                      <w:rPr>
                        <w:rFonts w:ascii="Arial" w:hAnsi="Arial" w:cs="Arial"/>
                        <w:sz w:val="18"/>
                      </w:rPr>
                    </w:pPr>
                  </w:p>
                </w:txbxContent>
              </v:textbox>
            </v:shape>
          </w:pict>
        </mc:Fallback>
      </mc:AlternateContent>
    </w:r>
    <w:r>
      <w:rPr>
        <w:noProof/>
        <w:lang w:eastAsia="en-ZA"/>
      </w:rPr>
      <mc:AlternateContent>
        <mc:Choice Requires="wps">
          <w:drawing>
            <wp:anchor distT="0" distB="0" distL="114300" distR="114300" simplePos="0" relativeHeight="251630592" behindDoc="0" locked="0" layoutInCell="1" allowOverlap="1" wp14:anchorId="483FE069" wp14:editId="5590EAF8">
              <wp:simplePos x="0" y="0"/>
              <wp:positionH relativeFrom="column">
                <wp:posOffset>-918210</wp:posOffset>
              </wp:positionH>
              <wp:positionV relativeFrom="paragraph">
                <wp:posOffset>-302895</wp:posOffset>
              </wp:positionV>
              <wp:extent cx="7987030" cy="917575"/>
              <wp:effectExtent l="0" t="0" r="0" b="0"/>
              <wp:wrapNone/>
              <wp:docPr id="2" name="object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987030" cy="917575"/>
                      </a:xfrm>
                      <a:custGeom>
                        <a:avLst/>
                        <a:gdLst>
                          <a:gd name="T0" fmla="*/ 0 w 10692130"/>
                          <a:gd name="T1" fmla="*/ 1836000 h 1836420"/>
                          <a:gd name="T2" fmla="*/ 10692003 w 10692130"/>
                          <a:gd name="T3" fmla="*/ 1836000 h 1836420"/>
                          <a:gd name="T4" fmla="*/ 10692003 w 10692130"/>
                          <a:gd name="T5" fmla="*/ 0 h 1836420"/>
                          <a:gd name="T6" fmla="*/ 0 w 10692130"/>
                          <a:gd name="T7" fmla="*/ 0 h 1836420"/>
                          <a:gd name="T8" fmla="*/ 0 w 10692130"/>
                          <a:gd name="T9" fmla="*/ 1836000 h 1836420"/>
                        </a:gdLst>
                        <a:ahLst/>
                        <a:cxnLst>
                          <a:cxn ang="0">
                            <a:pos x="T0" y="T1"/>
                          </a:cxn>
                          <a:cxn ang="0">
                            <a:pos x="T2" y="T3"/>
                          </a:cxn>
                          <a:cxn ang="0">
                            <a:pos x="T4" y="T5"/>
                          </a:cxn>
                          <a:cxn ang="0">
                            <a:pos x="T6" y="T7"/>
                          </a:cxn>
                          <a:cxn ang="0">
                            <a:pos x="T8" y="T9"/>
                          </a:cxn>
                        </a:cxnLst>
                        <a:rect l="0" t="0" r="r" b="b"/>
                        <a:pathLst>
                          <a:path w="10692130" h="1836420">
                            <a:moveTo>
                              <a:pt x="0" y="1836000"/>
                            </a:moveTo>
                            <a:lnTo>
                              <a:pt x="10692003" y="1836000"/>
                            </a:lnTo>
                            <a:lnTo>
                              <a:pt x="10692003" y="0"/>
                            </a:lnTo>
                            <a:lnTo>
                              <a:pt x="0" y="0"/>
                            </a:lnTo>
                            <a:lnTo>
                              <a:pt x="0" y="1836000"/>
                            </a:lnTo>
                            <a:close/>
                          </a:path>
                        </a:pathLst>
                      </a:custGeom>
                      <a:no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2AF977" id="object 2" o:spid="_x0000_s1026" style="position:absolute;margin-left:-72.3pt;margin-top:-23.85pt;width:628.9pt;height:72.2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0692130,1836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" path="m,1836000r10692003,l10692003,,,,,1836000xe" filled="f" stroked="f">
              <v:path arrowok="t" o:connecttype="custom" o:connectlocs="0,917365;7986935,917365;7986935,0;0,0;0,917365" o:connectangles="0,0,0,0,0"/>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A7E666" w14:textId="77777777" w:rsidR="00EB700F" w:rsidRDefault="00EB700F" w:rsidP="005230E2">
      <w:pPr>
        <w:spacing w:after="0" w:line="240" w:lineRule="auto"/>
      </w:pPr>
      <w:r>
        <w:separator/>
      </w:r>
    </w:p>
  </w:footnote>
  <w:footnote w:type="continuationSeparator" w:id="0">
    <w:p w14:paraId="09C7A1DE" w14:textId="77777777" w:rsidR="00EB700F" w:rsidRDefault="00EB700F" w:rsidP="005230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A9E9D" w14:textId="77777777" w:rsidR="00EB700F" w:rsidRDefault="00EB700F">
    <w:pPr>
      <w:pStyle w:val="Header"/>
    </w:pPr>
    <w:r w:rsidRPr="005230E2">
      <w:rPr>
        <w:noProof/>
        <w:lang w:eastAsia="en-ZA"/>
      </w:rPr>
      <w:drawing>
        <wp:anchor distT="0" distB="0" distL="114300" distR="114300" simplePos="0" relativeHeight="251657216" behindDoc="0" locked="0" layoutInCell="1" allowOverlap="1" wp14:anchorId="3366B8DD" wp14:editId="06CEBA06">
          <wp:simplePos x="0" y="0"/>
          <wp:positionH relativeFrom="column">
            <wp:posOffset>15060930</wp:posOffset>
          </wp:positionH>
          <wp:positionV relativeFrom="paragraph">
            <wp:posOffset>-495300</wp:posOffset>
          </wp:positionV>
          <wp:extent cx="827405" cy="2631148"/>
          <wp:effectExtent l="0" t="0" r="0" b="0"/>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4003" cy="265212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F18AC"/>
    <w:multiLevelType w:val="hybridMultilevel"/>
    <w:tmpl w:val="06880212"/>
    <w:lvl w:ilvl="0" w:tplc="6282867C">
      <w:numFmt w:val="bullet"/>
      <w:lvlText w:val=""/>
      <w:lvlJc w:val="left"/>
      <w:pPr>
        <w:ind w:left="1440" w:hanging="360"/>
      </w:pPr>
      <w:rPr>
        <w:rFonts w:ascii="Symbol" w:eastAsiaTheme="minorHAnsi" w:hAnsi="Symbol" w:cs="Courier New" w:hint="default"/>
        <w:sz w:val="20"/>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B754277"/>
    <w:multiLevelType w:val="hybridMultilevel"/>
    <w:tmpl w:val="DD3622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E02248D"/>
    <w:multiLevelType w:val="hybridMultilevel"/>
    <w:tmpl w:val="DACEA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149184F"/>
    <w:multiLevelType w:val="hybridMultilevel"/>
    <w:tmpl w:val="85243112"/>
    <w:lvl w:ilvl="0" w:tplc="0CEAC7EE">
      <w:numFmt w:val="bullet"/>
      <w:lvlText w:val="-"/>
      <w:lvlJc w:val="left"/>
      <w:pPr>
        <w:ind w:left="1080" w:hanging="360"/>
      </w:pPr>
      <w:rPr>
        <w:rFonts w:ascii="Calibri" w:eastAsiaTheme="minorHAnsi" w:hAnsi="Calibri" w:cstheme="minorBid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 w15:restartNumberingAfterBreak="0">
    <w:nsid w:val="30986ED2"/>
    <w:multiLevelType w:val="hybridMultilevel"/>
    <w:tmpl w:val="89203908"/>
    <w:lvl w:ilvl="0" w:tplc="1C090015">
      <w:start w:val="1"/>
      <w:numFmt w:val="upp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5B102F89"/>
    <w:multiLevelType w:val="hybridMultilevel"/>
    <w:tmpl w:val="539018E6"/>
    <w:lvl w:ilvl="0" w:tplc="1C090001">
      <w:start w:val="1"/>
      <w:numFmt w:val="bullet"/>
      <w:lvlText w:val=""/>
      <w:lvlJc w:val="left"/>
      <w:pPr>
        <w:ind w:left="720" w:hanging="360"/>
      </w:pPr>
      <w:rPr>
        <w:rFonts w:ascii="Symbol" w:hAnsi="Symbol" w:hint="default"/>
      </w:rPr>
    </w:lvl>
    <w:lvl w:ilvl="1" w:tplc="0CEAC7EE">
      <w:numFmt w:val="bullet"/>
      <w:lvlText w:val="-"/>
      <w:lvlJc w:val="left"/>
      <w:pPr>
        <w:ind w:left="1440" w:hanging="360"/>
      </w:pPr>
      <w:rPr>
        <w:rFonts w:ascii="Calibri" w:eastAsiaTheme="minorHAnsi" w:hAnsi="Calibri" w:cstheme="minorBidi"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5CB97967"/>
    <w:multiLevelType w:val="hybridMultilevel"/>
    <w:tmpl w:val="7C2E53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1C34F4D"/>
    <w:multiLevelType w:val="hybridMultilevel"/>
    <w:tmpl w:val="EF0673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20E0850"/>
    <w:multiLevelType w:val="hybridMultilevel"/>
    <w:tmpl w:val="2F9E5086"/>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75E51645"/>
    <w:multiLevelType w:val="hybridMultilevel"/>
    <w:tmpl w:val="E466B4C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5"/>
  </w:num>
  <w:num w:numId="5">
    <w:abstractNumId w:val="2"/>
  </w:num>
  <w:num w:numId="6">
    <w:abstractNumId w:val="9"/>
  </w:num>
  <w:num w:numId="7">
    <w:abstractNumId w:val="8"/>
  </w:num>
  <w:num w:numId="8">
    <w:abstractNumId w:val="6"/>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mailMerge>
    <w:mainDocumentType w:val="formLetters"/>
    <w:linkToQuery/>
    <w:dataType w:val="native"/>
    <w:connectString w:val="Provider=Microsoft.ACE.OLEDB.12.0;User ID=Admin;Data Source=C:\Users\Nicole\OneDrive\Tsogo Sun Gaming T9 Properties Master Folder\Emnotweni Casino\F20 Q2\Press Releases\PR3_Womens Month\Emnotweni_Media List_Womens Month_30072019.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Emailer$`"/>
    <w:addressFieldName w:val="Email_Address"/>
    <w:mailSubject w:val="Press Release | Celebrating Women's Month with the Emnotweni Ladies in Leading Casino Industry Roles"/>
    <w:activeRecord w:val="-1"/>
    <w:odso>
      <w:udl w:val="Provider=Microsoft.ACE.OLEDB.12.0;User ID=Admin;Data Source=C:\Users\Nicole\OneDrive\Tsogo Sun Gaming T9 Properties Master Folder\Emnotweni Casino\F20 Q2\Press Releases\PR3_Womens Month\Emnotweni_Media List_Womens Month_30072019.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Emailer$"/>
      <w:src r:id="rId1"/>
      <w:colDelim w:val="9"/>
      <w:type w:val="database"/>
      <w:fHdr/>
      <w:fieldMapData>
        <w:column w:val="0"/>
        <w:lid w:val="en-US"/>
      </w:fieldMapData>
      <w:fieldMapData>
        <w:column w:val="0"/>
        <w:lid w:val="en-US"/>
      </w:fieldMapData>
      <w:fieldMapData>
        <w:column w:val="0"/>
        <w:lid w:val="en-US"/>
      </w:fieldMapData>
      <w:fieldMapData>
        <w:column w:val="0"/>
        <w:lid w:val="en-US"/>
      </w:fieldMapData>
      <w:fieldMapData>
        <w:type w:val="dbColumn"/>
        <w:name w:val="Name"/>
        <w:mappedName w:val="Last Name"/>
        <w:column w:val="3"/>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Email Address"/>
        <w:mappedName w:val="E-mail Address"/>
        <w:column w:val="6"/>
        <w:lid w:val="en-US"/>
      </w:fieldMapData>
      <w:fieldMapData>
        <w:column w:val="0"/>
        <w:lid w:val="en-US"/>
      </w:fieldMapData>
      <w:fieldMapData>
        <w:column w:val="0"/>
        <w:lid w:val="en-US"/>
      </w:fieldMapData>
      <w:fieldMapData>
        <w:type w:val="dbColumn"/>
        <w:name w:val="Spouse Name"/>
        <w:mappedName w:val="Spouse First Name"/>
        <w:column w:val="17"/>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odso>
  </w:mailMerge>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MDAwAjIsLS0sLJV0lIJTi4sz8/NACoxrAU270t8sAAAA"/>
  </w:docVars>
  <w:rsids>
    <w:rsidRoot w:val="005230E2"/>
    <w:rsid w:val="00000564"/>
    <w:rsid w:val="000139A4"/>
    <w:rsid w:val="00020DBD"/>
    <w:rsid w:val="00030669"/>
    <w:rsid w:val="000310E0"/>
    <w:rsid w:val="00031389"/>
    <w:rsid w:val="00034011"/>
    <w:rsid w:val="00034ED8"/>
    <w:rsid w:val="00036CF3"/>
    <w:rsid w:val="00043E5C"/>
    <w:rsid w:val="00046586"/>
    <w:rsid w:val="000534BB"/>
    <w:rsid w:val="00056BDF"/>
    <w:rsid w:val="00061C8E"/>
    <w:rsid w:val="0007000E"/>
    <w:rsid w:val="00071E7D"/>
    <w:rsid w:val="00072B63"/>
    <w:rsid w:val="000751E3"/>
    <w:rsid w:val="000764B9"/>
    <w:rsid w:val="0008123F"/>
    <w:rsid w:val="00081F1A"/>
    <w:rsid w:val="00090900"/>
    <w:rsid w:val="00093856"/>
    <w:rsid w:val="000A1530"/>
    <w:rsid w:val="000A50C8"/>
    <w:rsid w:val="000B3F02"/>
    <w:rsid w:val="000B6C38"/>
    <w:rsid w:val="000C4EE5"/>
    <w:rsid w:val="000D5A21"/>
    <w:rsid w:val="000D5E8F"/>
    <w:rsid w:val="000F235C"/>
    <w:rsid w:val="000F3280"/>
    <w:rsid w:val="000F33A3"/>
    <w:rsid w:val="00100218"/>
    <w:rsid w:val="001002E9"/>
    <w:rsid w:val="00104D06"/>
    <w:rsid w:val="00111BEC"/>
    <w:rsid w:val="00112C0A"/>
    <w:rsid w:val="001144FA"/>
    <w:rsid w:val="001160F1"/>
    <w:rsid w:val="00121000"/>
    <w:rsid w:val="00122D8F"/>
    <w:rsid w:val="001238F8"/>
    <w:rsid w:val="00124AD3"/>
    <w:rsid w:val="00126660"/>
    <w:rsid w:val="001271D5"/>
    <w:rsid w:val="001279DE"/>
    <w:rsid w:val="00132D2A"/>
    <w:rsid w:val="00134B62"/>
    <w:rsid w:val="00137629"/>
    <w:rsid w:val="0015731D"/>
    <w:rsid w:val="001603A7"/>
    <w:rsid w:val="00176A6B"/>
    <w:rsid w:val="001873D0"/>
    <w:rsid w:val="00187A68"/>
    <w:rsid w:val="0019048F"/>
    <w:rsid w:val="00194DF1"/>
    <w:rsid w:val="0019518C"/>
    <w:rsid w:val="001955B9"/>
    <w:rsid w:val="001A26E3"/>
    <w:rsid w:val="001A2BA9"/>
    <w:rsid w:val="001A34EB"/>
    <w:rsid w:val="001A3C23"/>
    <w:rsid w:val="001A4604"/>
    <w:rsid w:val="001A6AD2"/>
    <w:rsid w:val="001A72C3"/>
    <w:rsid w:val="001B1071"/>
    <w:rsid w:val="001C001D"/>
    <w:rsid w:val="001D48FF"/>
    <w:rsid w:val="001D53D1"/>
    <w:rsid w:val="001D75D2"/>
    <w:rsid w:val="001E0202"/>
    <w:rsid w:val="001E3C92"/>
    <w:rsid w:val="001E47B8"/>
    <w:rsid w:val="001E484C"/>
    <w:rsid w:val="001E67D6"/>
    <w:rsid w:val="001E6EA7"/>
    <w:rsid w:val="001F0968"/>
    <w:rsid w:val="001F41F9"/>
    <w:rsid w:val="002026D6"/>
    <w:rsid w:val="00207B28"/>
    <w:rsid w:val="002114BE"/>
    <w:rsid w:val="0021583F"/>
    <w:rsid w:val="0022046B"/>
    <w:rsid w:val="00222A49"/>
    <w:rsid w:val="002270BC"/>
    <w:rsid w:val="002272C3"/>
    <w:rsid w:val="002339AD"/>
    <w:rsid w:val="00242746"/>
    <w:rsid w:val="002444B5"/>
    <w:rsid w:val="0025066C"/>
    <w:rsid w:val="0027234E"/>
    <w:rsid w:val="00277353"/>
    <w:rsid w:val="002773CD"/>
    <w:rsid w:val="00277BB6"/>
    <w:rsid w:val="00295C6E"/>
    <w:rsid w:val="00297C18"/>
    <w:rsid w:val="002A485C"/>
    <w:rsid w:val="002B1221"/>
    <w:rsid w:val="002B58A5"/>
    <w:rsid w:val="002B60E0"/>
    <w:rsid w:val="002C1F89"/>
    <w:rsid w:val="002C2DA7"/>
    <w:rsid w:val="002C3049"/>
    <w:rsid w:val="002C538D"/>
    <w:rsid w:val="002C5B2A"/>
    <w:rsid w:val="002C5E75"/>
    <w:rsid w:val="002D16B8"/>
    <w:rsid w:val="002D6455"/>
    <w:rsid w:val="002E293B"/>
    <w:rsid w:val="002E48F9"/>
    <w:rsid w:val="002E61AD"/>
    <w:rsid w:val="002E6B03"/>
    <w:rsid w:val="002F3EBB"/>
    <w:rsid w:val="002F40DE"/>
    <w:rsid w:val="002F4DD6"/>
    <w:rsid w:val="002F5ACE"/>
    <w:rsid w:val="002F74B9"/>
    <w:rsid w:val="00300C7E"/>
    <w:rsid w:val="00310C1A"/>
    <w:rsid w:val="00316AFA"/>
    <w:rsid w:val="00317B6C"/>
    <w:rsid w:val="003232C3"/>
    <w:rsid w:val="00325565"/>
    <w:rsid w:val="00325ACD"/>
    <w:rsid w:val="00325C76"/>
    <w:rsid w:val="00335735"/>
    <w:rsid w:val="003463D1"/>
    <w:rsid w:val="00357838"/>
    <w:rsid w:val="0036678B"/>
    <w:rsid w:val="00366B9E"/>
    <w:rsid w:val="00374D8C"/>
    <w:rsid w:val="00377BB8"/>
    <w:rsid w:val="003A6018"/>
    <w:rsid w:val="003A7F48"/>
    <w:rsid w:val="003C3891"/>
    <w:rsid w:val="003C3FBD"/>
    <w:rsid w:val="003D450F"/>
    <w:rsid w:val="003E0130"/>
    <w:rsid w:val="003E0592"/>
    <w:rsid w:val="003E19D1"/>
    <w:rsid w:val="003E7229"/>
    <w:rsid w:val="0040216D"/>
    <w:rsid w:val="004039C4"/>
    <w:rsid w:val="00414B91"/>
    <w:rsid w:val="00421867"/>
    <w:rsid w:val="00422E3F"/>
    <w:rsid w:val="00426A9A"/>
    <w:rsid w:val="00432F04"/>
    <w:rsid w:val="0043491A"/>
    <w:rsid w:val="00436A82"/>
    <w:rsid w:val="00436E63"/>
    <w:rsid w:val="00446630"/>
    <w:rsid w:val="00452097"/>
    <w:rsid w:val="00452C11"/>
    <w:rsid w:val="00453CE0"/>
    <w:rsid w:val="00464BB4"/>
    <w:rsid w:val="0046586F"/>
    <w:rsid w:val="00467B59"/>
    <w:rsid w:val="00472FBE"/>
    <w:rsid w:val="00476A77"/>
    <w:rsid w:val="004816AB"/>
    <w:rsid w:val="00493A5E"/>
    <w:rsid w:val="004A1058"/>
    <w:rsid w:val="004A609E"/>
    <w:rsid w:val="004A7B9E"/>
    <w:rsid w:val="004B78C9"/>
    <w:rsid w:val="004C1387"/>
    <w:rsid w:val="004C315F"/>
    <w:rsid w:val="004C3D4E"/>
    <w:rsid w:val="004C3E35"/>
    <w:rsid w:val="004D0083"/>
    <w:rsid w:val="004D11EE"/>
    <w:rsid w:val="004D158E"/>
    <w:rsid w:val="004D1FF7"/>
    <w:rsid w:val="004E3346"/>
    <w:rsid w:val="004E3F9C"/>
    <w:rsid w:val="004F1B32"/>
    <w:rsid w:val="004F5677"/>
    <w:rsid w:val="004F707D"/>
    <w:rsid w:val="005037DC"/>
    <w:rsid w:val="00510062"/>
    <w:rsid w:val="005206B5"/>
    <w:rsid w:val="00522573"/>
    <w:rsid w:val="005230E2"/>
    <w:rsid w:val="00530904"/>
    <w:rsid w:val="005315CD"/>
    <w:rsid w:val="00531F95"/>
    <w:rsid w:val="00535796"/>
    <w:rsid w:val="00537CB6"/>
    <w:rsid w:val="00540E5B"/>
    <w:rsid w:val="0054163C"/>
    <w:rsid w:val="00541CBB"/>
    <w:rsid w:val="00543548"/>
    <w:rsid w:val="00543948"/>
    <w:rsid w:val="00546626"/>
    <w:rsid w:val="0055184E"/>
    <w:rsid w:val="00552C95"/>
    <w:rsid w:val="00555758"/>
    <w:rsid w:val="00562F1C"/>
    <w:rsid w:val="00565FE5"/>
    <w:rsid w:val="00573BCC"/>
    <w:rsid w:val="00575E5F"/>
    <w:rsid w:val="005808BB"/>
    <w:rsid w:val="005838D3"/>
    <w:rsid w:val="00586BB3"/>
    <w:rsid w:val="005911DE"/>
    <w:rsid w:val="005917B1"/>
    <w:rsid w:val="005952B3"/>
    <w:rsid w:val="00596820"/>
    <w:rsid w:val="0059709E"/>
    <w:rsid w:val="005A27BB"/>
    <w:rsid w:val="005A41A4"/>
    <w:rsid w:val="005A5571"/>
    <w:rsid w:val="005A6F73"/>
    <w:rsid w:val="005B4EAE"/>
    <w:rsid w:val="005C0840"/>
    <w:rsid w:val="005C5ED8"/>
    <w:rsid w:val="005D58BE"/>
    <w:rsid w:val="005E3C01"/>
    <w:rsid w:val="005E5F9E"/>
    <w:rsid w:val="005F3E2A"/>
    <w:rsid w:val="005F6E24"/>
    <w:rsid w:val="00600438"/>
    <w:rsid w:val="00600E57"/>
    <w:rsid w:val="00607F8C"/>
    <w:rsid w:val="00614E95"/>
    <w:rsid w:val="00615670"/>
    <w:rsid w:val="00627B85"/>
    <w:rsid w:val="00634F5D"/>
    <w:rsid w:val="00643173"/>
    <w:rsid w:val="00652954"/>
    <w:rsid w:val="00653CED"/>
    <w:rsid w:val="00654177"/>
    <w:rsid w:val="00655540"/>
    <w:rsid w:val="0066336E"/>
    <w:rsid w:val="00663A63"/>
    <w:rsid w:val="0067336D"/>
    <w:rsid w:val="00676C75"/>
    <w:rsid w:val="0067741C"/>
    <w:rsid w:val="00677928"/>
    <w:rsid w:val="006806F3"/>
    <w:rsid w:val="0068176B"/>
    <w:rsid w:val="0068568A"/>
    <w:rsid w:val="0068782F"/>
    <w:rsid w:val="006951F5"/>
    <w:rsid w:val="006A2869"/>
    <w:rsid w:val="006A2AF1"/>
    <w:rsid w:val="006A61A4"/>
    <w:rsid w:val="006A7161"/>
    <w:rsid w:val="006A7D5C"/>
    <w:rsid w:val="006B3691"/>
    <w:rsid w:val="006C112A"/>
    <w:rsid w:val="006C1E67"/>
    <w:rsid w:val="006C5224"/>
    <w:rsid w:val="006C5FFB"/>
    <w:rsid w:val="006E1C78"/>
    <w:rsid w:val="006F6534"/>
    <w:rsid w:val="007018F7"/>
    <w:rsid w:val="00707CA1"/>
    <w:rsid w:val="00713131"/>
    <w:rsid w:val="00716696"/>
    <w:rsid w:val="00720599"/>
    <w:rsid w:val="00723170"/>
    <w:rsid w:val="00723E8D"/>
    <w:rsid w:val="00725472"/>
    <w:rsid w:val="007302C0"/>
    <w:rsid w:val="00737AC6"/>
    <w:rsid w:val="00737B64"/>
    <w:rsid w:val="00744B88"/>
    <w:rsid w:val="00744F54"/>
    <w:rsid w:val="00745944"/>
    <w:rsid w:val="00755597"/>
    <w:rsid w:val="00760F06"/>
    <w:rsid w:val="00763638"/>
    <w:rsid w:val="00764430"/>
    <w:rsid w:val="00765FBC"/>
    <w:rsid w:val="00770FF9"/>
    <w:rsid w:val="007744DB"/>
    <w:rsid w:val="0077483A"/>
    <w:rsid w:val="00774950"/>
    <w:rsid w:val="00781E0A"/>
    <w:rsid w:val="00784ED6"/>
    <w:rsid w:val="007B50E7"/>
    <w:rsid w:val="007B524C"/>
    <w:rsid w:val="007B679B"/>
    <w:rsid w:val="007C595E"/>
    <w:rsid w:val="007C5E2F"/>
    <w:rsid w:val="007C602D"/>
    <w:rsid w:val="007C7462"/>
    <w:rsid w:val="007C7E7E"/>
    <w:rsid w:val="007D183B"/>
    <w:rsid w:val="007E0EDB"/>
    <w:rsid w:val="007F41E5"/>
    <w:rsid w:val="007F637D"/>
    <w:rsid w:val="008008BB"/>
    <w:rsid w:val="008019B6"/>
    <w:rsid w:val="008046F0"/>
    <w:rsid w:val="00806975"/>
    <w:rsid w:val="0080731B"/>
    <w:rsid w:val="008121C0"/>
    <w:rsid w:val="0081438E"/>
    <w:rsid w:val="00817224"/>
    <w:rsid w:val="00821D7B"/>
    <w:rsid w:val="0082337D"/>
    <w:rsid w:val="00831DD5"/>
    <w:rsid w:val="008403FA"/>
    <w:rsid w:val="008421E1"/>
    <w:rsid w:val="0084426C"/>
    <w:rsid w:val="00846252"/>
    <w:rsid w:val="00867755"/>
    <w:rsid w:val="0088017D"/>
    <w:rsid w:val="008803E5"/>
    <w:rsid w:val="008818B9"/>
    <w:rsid w:val="00884277"/>
    <w:rsid w:val="00886F42"/>
    <w:rsid w:val="0089384F"/>
    <w:rsid w:val="008A4233"/>
    <w:rsid w:val="008B0E86"/>
    <w:rsid w:val="008B678F"/>
    <w:rsid w:val="008C21CD"/>
    <w:rsid w:val="008C4190"/>
    <w:rsid w:val="008C6E80"/>
    <w:rsid w:val="008D75B5"/>
    <w:rsid w:val="008E0611"/>
    <w:rsid w:val="00900470"/>
    <w:rsid w:val="00907BA3"/>
    <w:rsid w:val="009126AE"/>
    <w:rsid w:val="009137DD"/>
    <w:rsid w:val="0091646E"/>
    <w:rsid w:val="0091706C"/>
    <w:rsid w:val="0092124E"/>
    <w:rsid w:val="00925B92"/>
    <w:rsid w:val="00937C63"/>
    <w:rsid w:val="009438F9"/>
    <w:rsid w:val="009518E2"/>
    <w:rsid w:val="00952144"/>
    <w:rsid w:val="00952E93"/>
    <w:rsid w:val="00953E60"/>
    <w:rsid w:val="00955737"/>
    <w:rsid w:val="009578F7"/>
    <w:rsid w:val="00957A58"/>
    <w:rsid w:val="0097222F"/>
    <w:rsid w:val="009776D3"/>
    <w:rsid w:val="00980891"/>
    <w:rsid w:val="009851AA"/>
    <w:rsid w:val="00985A53"/>
    <w:rsid w:val="00996D3D"/>
    <w:rsid w:val="00997250"/>
    <w:rsid w:val="00997707"/>
    <w:rsid w:val="00997A6A"/>
    <w:rsid w:val="009A2408"/>
    <w:rsid w:val="009A4180"/>
    <w:rsid w:val="009A54B6"/>
    <w:rsid w:val="009B0719"/>
    <w:rsid w:val="009B0ADD"/>
    <w:rsid w:val="009B0B8B"/>
    <w:rsid w:val="009B6998"/>
    <w:rsid w:val="009C0987"/>
    <w:rsid w:val="009C4AF6"/>
    <w:rsid w:val="009D1958"/>
    <w:rsid w:val="009D3B0D"/>
    <w:rsid w:val="009E15DD"/>
    <w:rsid w:val="009E4005"/>
    <w:rsid w:val="009E4B8A"/>
    <w:rsid w:val="009E56C5"/>
    <w:rsid w:val="009F4208"/>
    <w:rsid w:val="009F45D8"/>
    <w:rsid w:val="009F74D9"/>
    <w:rsid w:val="00A037D0"/>
    <w:rsid w:val="00A053AC"/>
    <w:rsid w:val="00A0691A"/>
    <w:rsid w:val="00A113AA"/>
    <w:rsid w:val="00A17E6E"/>
    <w:rsid w:val="00A25767"/>
    <w:rsid w:val="00A25C00"/>
    <w:rsid w:val="00A26238"/>
    <w:rsid w:val="00A463BE"/>
    <w:rsid w:val="00A465DC"/>
    <w:rsid w:val="00A541EB"/>
    <w:rsid w:val="00A56F08"/>
    <w:rsid w:val="00A60A6D"/>
    <w:rsid w:val="00A60B8A"/>
    <w:rsid w:val="00A6225C"/>
    <w:rsid w:val="00A72930"/>
    <w:rsid w:val="00A72E81"/>
    <w:rsid w:val="00A75CC0"/>
    <w:rsid w:val="00A77EE4"/>
    <w:rsid w:val="00A82A8F"/>
    <w:rsid w:val="00A85FF3"/>
    <w:rsid w:val="00AA0E9A"/>
    <w:rsid w:val="00AA57C5"/>
    <w:rsid w:val="00AB3D5F"/>
    <w:rsid w:val="00AB792F"/>
    <w:rsid w:val="00AC1DDA"/>
    <w:rsid w:val="00AC3A0F"/>
    <w:rsid w:val="00AD1B21"/>
    <w:rsid w:val="00AD39B0"/>
    <w:rsid w:val="00AD4CD5"/>
    <w:rsid w:val="00AD4F6D"/>
    <w:rsid w:val="00AE31FC"/>
    <w:rsid w:val="00AE696A"/>
    <w:rsid w:val="00AF5B43"/>
    <w:rsid w:val="00AF5C41"/>
    <w:rsid w:val="00AF5F91"/>
    <w:rsid w:val="00AF647F"/>
    <w:rsid w:val="00AF7CF8"/>
    <w:rsid w:val="00B02051"/>
    <w:rsid w:val="00B04C79"/>
    <w:rsid w:val="00B061D5"/>
    <w:rsid w:val="00B07355"/>
    <w:rsid w:val="00B14FAB"/>
    <w:rsid w:val="00B20D81"/>
    <w:rsid w:val="00B22470"/>
    <w:rsid w:val="00B27104"/>
    <w:rsid w:val="00B27D86"/>
    <w:rsid w:val="00B353AF"/>
    <w:rsid w:val="00B42FE1"/>
    <w:rsid w:val="00B475D7"/>
    <w:rsid w:val="00B51FA7"/>
    <w:rsid w:val="00B531D9"/>
    <w:rsid w:val="00B538F0"/>
    <w:rsid w:val="00B53E11"/>
    <w:rsid w:val="00B558D4"/>
    <w:rsid w:val="00B6146E"/>
    <w:rsid w:val="00B61AB5"/>
    <w:rsid w:val="00B65AC6"/>
    <w:rsid w:val="00B65D3B"/>
    <w:rsid w:val="00B678D4"/>
    <w:rsid w:val="00B75194"/>
    <w:rsid w:val="00B808C1"/>
    <w:rsid w:val="00B86497"/>
    <w:rsid w:val="00B913B4"/>
    <w:rsid w:val="00B92B40"/>
    <w:rsid w:val="00B96F18"/>
    <w:rsid w:val="00BA5B59"/>
    <w:rsid w:val="00BB1BAB"/>
    <w:rsid w:val="00BC3CA2"/>
    <w:rsid w:val="00BD0A58"/>
    <w:rsid w:val="00BD1349"/>
    <w:rsid w:val="00BD2982"/>
    <w:rsid w:val="00BD370E"/>
    <w:rsid w:val="00BD4A8F"/>
    <w:rsid w:val="00BD6D62"/>
    <w:rsid w:val="00BE1B76"/>
    <w:rsid w:val="00BE32D5"/>
    <w:rsid w:val="00BF2DE2"/>
    <w:rsid w:val="00BF7FB3"/>
    <w:rsid w:val="00C01764"/>
    <w:rsid w:val="00C02C96"/>
    <w:rsid w:val="00C035E6"/>
    <w:rsid w:val="00C040FA"/>
    <w:rsid w:val="00C15BCD"/>
    <w:rsid w:val="00C21A8B"/>
    <w:rsid w:val="00C22F78"/>
    <w:rsid w:val="00C232F4"/>
    <w:rsid w:val="00C24193"/>
    <w:rsid w:val="00C31D61"/>
    <w:rsid w:val="00C32CC5"/>
    <w:rsid w:val="00C62573"/>
    <w:rsid w:val="00C669D1"/>
    <w:rsid w:val="00C724E6"/>
    <w:rsid w:val="00C730FD"/>
    <w:rsid w:val="00C75A07"/>
    <w:rsid w:val="00C76E03"/>
    <w:rsid w:val="00C815D3"/>
    <w:rsid w:val="00C83EEE"/>
    <w:rsid w:val="00C866A8"/>
    <w:rsid w:val="00C96CB8"/>
    <w:rsid w:val="00C97549"/>
    <w:rsid w:val="00CA3BC8"/>
    <w:rsid w:val="00CA59C8"/>
    <w:rsid w:val="00CA70AA"/>
    <w:rsid w:val="00CA7860"/>
    <w:rsid w:val="00CB2B06"/>
    <w:rsid w:val="00CC149B"/>
    <w:rsid w:val="00CC1CB6"/>
    <w:rsid w:val="00CC4EF4"/>
    <w:rsid w:val="00CC69AE"/>
    <w:rsid w:val="00CD3EB0"/>
    <w:rsid w:val="00CE213F"/>
    <w:rsid w:val="00CE3EBC"/>
    <w:rsid w:val="00CF4994"/>
    <w:rsid w:val="00CF774F"/>
    <w:rsid w:val="00D01596"/>
    <w:rsid w:val="00D01D08"/>
    <w:rsid w:val="00D01E28"/>
    <w:rsid w:val="00D04129"/>
    <w:rsid w:val="00D06EA3"/>
    <w:rsid w:val="00D137CF"/>
    <w:rsid w:val="00D140B5"/>
    <w:rsid w:val="00D14F8E"/>
    <w:rsid w:val="00D21FB6"/>
    <w:rsid w:val="00D2263D"/>
    <w:rsid w:val="00D24FF6"/>
    <w:rsid w:val="00D268FF"/>
    <w:rsid w:val="00D26CE2"/>
    <w:rsid w:val="00D2748E"/>
    <w:rsid w:val="00D31494"/>
    <w:rsid w:val="00D35F38"/>
    <w:rsid w:val="00D36616"/>
    <w:rsid w:val="00D4736C"/>
    <w:rsid w:val="00D52A82"/>
    <w:rsid w:val="00D54570"/>
    <w:rsid w:val="00D568D5"/>
    <w:rsid w:val="00D622CB"/>
    <w:rsid w:val="00D65B2A"/>
    <w:rsid w:val="00D66B83"/>
    <w:rsid w:val="00D674C8"/>
    <w:rsid w:val="00D708C4"/>
    <w:rsid w:val="00D70CAC"/>
    <w:rsid w:val="00D711E7"/>
    <w:rsid w:val="00D730E3"/>
    <w:rsid w:val="00D74C16"/>
    <w:rsid w:val="00D759E8"/>
    <w:rsid w:val="00D7766A"/>
    <w:rsid w:val="00D8671C"/>
    <w:rsid w:val="00D9371F"/>
    <w:rsid w:val="00D94A2B"/>
    <w:rsid w:val="00D97510"/>
    <w:rsid w:val="00DB6BAC"/>
    <w:rsid w:val="00DC54F2"/>
    <w:rsid w:val="00DD01E2"/>
    <w:rsid w:val="00DD2781"/>
    <w:rsid w:val="00DD3687"/>
    <w:rsid w:val="00DD43B3"/>
    <w:rsid w:val="00DE0033"/>
    <w:rsid w:val="00DE08FF"/>
    <w:rsid w:val="00DE280A"/>
    <w:rsid w:val="00DF2F7B"/>
    <w:rsid w:val="00DF358E"/>
    <w:rsid w:val="00DF49DF"/>
    <w:rsid w:val="00DF517A"/>
    <w:rsid w:val="00DF5E5F"/>
    <w:rsid w:val="00DF7ABD"/>
    <w:rsid w:val="00E02AAC"/>
    <w:rsid w:val="00E034C9"/>
    <w:rsid w:val="00E03AAF"/>
    <w:rsid w:val="00E066D8"/>
    <w:rsid w:val="00E11B8C"/>
    <w:rsid w:val="00E13AA7"/>
    <w:rsid w:val="00E1512B"/>
    <w:rsid w:val="00E15198"/>
    <w:rsid w:val="00E21D38"/>
    <w:rsid w:val="00E23044"/>
    <w:rsid w:val="00E267A4"/>
    <w:rsid w:val="00E32B10"/>
    <w:rsid w:val="00E33604"/>
    <w:rsid w:val="00E35982"/>
    <w:rsid w:val="00E4074A"/>
    <w:rsid w:val="00E42FD6"/>
    <w:rsid w:val="00E4784A"/>
    <w:rsid w:val="00E517FF"/>
    <w:rsid w:val="00E5421B"/>
    <w:rsid w:val="00E56F96"/>
    <w:rsid w:val="00E61E10"/>
    <w:rsid w:val="00E67FFC"/>
    <w:rsid w:val="00E71EB4"/>
    <w:rsid w:val="00E724D4"/>
    <w:rsid w:val="00E75A02"/>
    <w:rsid w:val="00E766FB"/>
    <w:rsid w:val="00E80184"/>
    <w:rsid w:val="00E807F3"/>
    <w:rsid w:val="00E80D5D"/>
    <w:rsid w:val="00E83B01"/>
    <w:rsid w:val="00E878AC"/>
    <w:rsid w:val="00E91378"/>
    <w:rsid w:val="00E96793"/>
    <w:rsid w:val="00E97A4C"/>
    <w:rsid w:val="00EA055A"/>
    <w:rsid w:val="00EA2BEC"/>
    <w:rsid w:val="00EA2DB4"/>
    <w:rsid w:val="00EA39AC"/>
    <w:rsid w:val="00EA48F8"/>
    <w:rsid w:val="00EB700F"/>
    <w:rsid w:val="00EB7B0D"/>
    <w:rsid w:val="00EC38AF"/>
    <w:rsid w:val="00EC40D2"/>
    <w:rsid w:val="00ED3463"/>
    <w:rsid w:val="00ED3488"/>
    <w:rsid w:val="00ED3C04"/>
    <w:rsid w:val="00ED42A0"/>
    <w:rsid w:val="00ED6A34"/>
    <w:rsid w:val="00ED75E2"/>
    <w:rsid w:val="00ED789C"/>
    <w:rsid w:val="00EE077A"/>
    <w:rsid w:val="00EE0CC8"/>
    <w:rsid w:val="00EE5826"/>
    <w:rsid w:val="00EF12C3"/>
    <w:rsid w:val="00EF354C"/>
    <w:rsid w:val="00F10C0D"/>
    <w:rsid w:val="00F12D25"/>
    <w:rsid w:val="00F13522"/>
    <w:rsid w:val="00F15113"/>
    <w:rsid w:val="00F17EB9"/>
    <w:rsid w:val="00F2568F"/>
    <w:rsid w:val="00F33F73"/>
    <w:rsid w:val="00F41301"/>
    <w:rsid w:val="00F434D4"/>
    <w:rsid w:val="00F45128"/>
    <w:rsid w:val="00F678D9"/>
    <w:rsid w:val="00F77278"/>
    <w:rsid w:val="00F95D1D"/>
    <w:rsid w:val="00FB3744"/>
    <w:rsid w:val="00FB55FA"/>
    <w:rsid w:val="00FB7621"/>
    <w:rsid w:val="00FC007A"/>
    <w:rsid w:val="00FC1D37"/>
    <w:rsid w:val="00FC305F"/>
    <w:rsid w:val="00FC5C5E"/>
    <w:rsid w:val="00FD2E0B"/>
    <w:rsid w:val="00FD347D"/>
    <w:rsid w:val="00FD48D0"/>
    <w:rsid w:val="00FD76B6"/>
    <w:rsid w:val="00FE0609"/>
    <w:rsid w:val="00FE0688"/>
    <w:rsid w:val="00FF1734"/>
    <w:rsid w:val="00FF340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23C4540F"/>
  <w15:docId w15:val="{A192FAD7-1277-476D-936A-C44FC5E92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30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30E2"/>
  </w:style>
  <w:style w:type="paragraph" w:styleId="Footer">
    <w:name w:val="footer"/>
    <w:basedOn w:val="Normal"/>
    <w:link w:val="FooterChar"/>
    <w:uiPriority w:val="99"/>
    <w:unhideWhenUsed/>
    <w:rsid w:val="005230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30E2"/>
  </w:style>
  <w:style w:type="paragraph" w:styleId="NormalWeb">
    <w:name w:val="Normal (Web)"/>
    <w:basedOn w:val="Normal"/>
    <w:uiPriority w:val="99"/>
    <w:unhideWhenUsed/>
    <w:rsid w:val="005230E2"/>
    <w:pPr>
      <w:spacing w:before="100" w:beforeAutospacing="1" w:after="100" w:afterAutospacing="1" w:line="240" w:lineRule="auto"/>
    </w:pPr>
    <w:rPr>
      <w:rFonts w:ascii="Times New Roman" w:eastAsiaTheme="minorEastAsia" w:hAnsi="Times New Roman" w:cs="Times New Roman"/>
      <w:sz w:val="24"/>
      <w:szCs w:val="24"/>
      <w:lang w:eastAsia="en-ZA"/>
    </w:rPr>
  </w:style>
  <w:style w:type="character" w:styleId="Hyperlink">
    <w:name w:val="Hyperlink"/>
    <w:basedOn w:val="DefaultParagraphFont"/>
    <w:uiPriority w:val="99"/>
    <w:unhideWhenUsed/>
    <w:rsid w:val="005230E2"/>
    <w:rPr>
      <w:color w:val="0000FF"/>
      <w:u w:val="single"/>
    </w:rPr>
  </w:style>
  <w:style w:type="table" w:styleId="TableGrid">
    <w:name w:val="Table Grid"/>
    <w:basedOn w:val="TableNormal"/>
    <w:uiPriority w:val="39"/>
    <w:rsid w:val="00CD3E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15198"/>
    <w:pPr>
      <w:spacing w:after="0" w:line="360" w:lineRule="auto"/>
      <w:ind w:left="720"/>
      <w:contextualSpacing/>
    </w:pPr>
    <w:rPr>
      <w:rFonts w:ascii="Arial" w:hAnsi="Arial"/>
      <w:sz w:val="20"/>
    </w:rPr>
  </w:style>
  <w:style w:type="character" w:styleId="Strong">
    <w:name w:val="Strong"/>
    <w:basedOn w:val="DefaultParagraphFont"/>
    <w:uiPriority w:val="22"/>
    <w:qFormat/>
    <w:rsid w:val="00F17EB9"/>
    <w:rPr>
      <w:b/>
      <w:bCs/>
    </w:rPr>
  </w:style>
  <w:style w:type="character" w:styleId="CommentReference">
    <w:name w:val="annotation reference"/>
    <w:basedOn w:val="DefaultParagraphFont"/>
    <w:uiPriority w:val="99"/>
    <w:semiHidden/>
    <w:unhideWhenUsed/>
    <w:rsid w:val="002C2DA7"/>
    <w:rPr>
      <w:sz w:val="16"/>
      <w:szCs w:val="16"/>
    </w:rPr>
  </w:style>
  <w:style w:type="paragraph" w:styleId="CommentText">
    <w:name w:val="annotation text"/>
    <w:basedOn w:val="Normal"/>
    <w:link w:val="CommentTextChar"/>
    <w:uiPriority w:val="99"/>
    <w:semiHidden/>
    <w:unhideWhenUsed/>
    <w:rsid w:val="002C2DA7"/>
    <w:pPr>
      <w:spacing w:line="240" w:lineRule="auto"/>
    </w:pPr>
    <w:rPr>
      <w:sz w:val="20"/>
      <w:szCs w:val="20"/>
    </w:rPr>
  </w:style>
  <w:style w:type="character" w:customStyle="1" w:styleId="CommentTextChar">
    <w:name w:val="Comment Text Char"/>
    <w:basedOn w:val="DefaultParagraphFont"/>
    <w:link w:val="CommentText"/>
    <w:uiPriority w:val="99"/>
    <w:semiHidden/>
    <w:rsid w:val="002C2DA7"/>
    <w:rPr>
      <w:sz w:val="20"/>
      <w:szCs w:val="20"/>
    </w:rPr>
  </w:style>
  <w:style w:type="paragraph" w:styleId="CommentSubject">
    <w:name w:val="annotation subject"/>
    <w:basedOn w:val="CommentText"/>
    <w:next w:val="CommentText"/>
    <w:link w:val="CommentSubjectChar"/>
    <w:uiPriority w:val="99"/>
    <w:semiHidden/>
    <w:unhideWhenUsed/>
    <w:rsid w:val="002C2DA7"/>
    <w:rPr>
      <w:b/>
      <w:bCs/>
    </w:rPr>
  </w:style>
  <w:style w:type="character" w:customStyle="1" w:styleId="CommentSubjectChar">
    <w:name w:val="Comment Subject Char"/>
    <w:basedOn w:val="CommentTextChar"/>
    <w:link w:val="CommentSubject"/>
    <w:uiPriority w:val="99"/>
    <w:semiHidden/>
    <w:rsid w:val="002C2DA7"/>
    <w:rPr>
      <w:b/>
      <w:bCs/>
      <w:sz w:val="20"/>
      <w:szCs w:val="20"/>
    </w:rPr>
  </w:style>
  <w:style w:type="paragraph" w:styleId="BalloonText">
    <w:name w:val="Balloon Text"/>
    <w:basedOn w:val="Normal"/>
    <w:link w:val="BalloonTextChar"/>
    <w:uiPriority w:val="99"/>
    <w:semiHidden/>
    <w:unhideWhenUsed/>
    <w:rsid w:val="002C2D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2DA7"/>
    <w:rPr>
      <w:rFonts w:ascii="Segoe UI" w:hAnsi="Segoe UI" w:cs="Segoe UI"/>
      <w:sz w:val="18"/>
      <w:szCs w:val="18"/>
    </w:rPr>
  </w:style>
  <w:style w:type="character" w:customStyle="1" w:styleId="ListParagraphChar">
    <w:name w:val="List Paragraph Char"/>
    <w:basedOn w:val="DefaultParagraphFont"/>
    <w:link w:val="ListParagraph"/>
    <w:uiPriority w:val="34"/>
    <w:rsid w:val="001A2BA9"/>
    <w:rPr>
      <w:rFonts w:ascii="Arial" w:hAnsi="Arial"/>
      <w:sz w:val="20"/>
    </w:rPr>
  </w:style>
  <w:style w:type="paragraph" w:styleId="Revision">
    <w:name w:val="Revision"/>
    <w:hidden/>
    <w:uiPriority w:val="99"/>
    <w:semiHidden/>
    <w:rsid w:val="004D11EE"/>
    <w:pPr>
      <w:spacing w:after="0" w:line="240" w:lineRule="auto"/>
    </w:pPr>
  </w:style>
  <w:style w:type="character" w:customStyle="1" w:styleId="UnresolvedMention1">
    <w:name w:val="Unresolved Mention1"/>
    <w:basedOn w:val="DefaultParagraphFont"/>
    <w:uiPriority w:val="99"/>
    <w:semiHidden/>
    <w:unhideWhenUsed/>
    <w:rsid w:val="00325ACD"/>
    <w:rPr>
      <w:color w:val="808080"/>
      <w:shd w:val="clear" w:color="auto" w:fill="E6E6E6"/>
    </w:rPr>
  </w:style>
  <w:style w:type="character" w:customStyle="1" w:styleId="UnresolvedMention2">
    <w:name w:val="Unresolved Mention2"/>
    <w:basedOn w:val="DefaultParagraphFont"/>
    <w:uiPriority w:val="99"/>
    <w:semiHidden/>
    <w:unhideWhenUsed/>
    <w:rsid w:val="007B679B"/>
    <w:rPr>
      <w:color w:val="605E5C"/>
      <w:shd w:val="clear" w:color="auto" w:fill="E1DFDD"/>
    </w:rPr>
  </w:style>
  <w:style w:type="character" w:styleId="FollowedHyperlink">
    <w:name w:val="FollowedHyperlink"/>
    <w:basedOn w:val="DefaultParagraphFont"/>
    <w:uiPriority w:val="99"/>
    <w:semiHidden/>
    <w:unhideWhenUsed/>
    <w:rsid w:val="00242746"/>
    <w:rPr>
      <w:color w:val="954F72" w:themeColor="followedHyperlink"/>
      <w:u w:val="single"/>
    </w:rPr>
  </w:style>
  <w:style w:type="paragraph" w:styleId="NoSpacing">
    <w:name w:val="No Spacing"/>
    <w:uiPriority w:val="1"/>
    <w:qFormat/>
    <w:rsid w:val="00C724E6"/>
    <w:pPr>
      <w:spacing w:after="0" w:line="240" w:lineRule="auto"/>
    </w:pPr>
    <w:rPr>
      <w:rFonts w:ascii="Arial" w:hAnsi="Arial" w:cs="Arial"/>
      <w:sz w:val="24"/>
      <w:szCs w:val="24"/>
    </w:rPr>
  </w:style>
  <w:style w:type="character" w:customStyle="1" w:styleId="UnresolvedMention3">
    <w:name w:val="Unresolved Mention3"/>
    <w:basedOn w:val="DefaultParagraphFont"/>
    <w:uiPriority w:val="99"/>
    <w:semiHidden/>
    <w:unhideWhenUsed/>
    <w:rsid w:val="00655540"/>
    <w:rPr>
      <w:color w:val="605E5C"/>
      <w:shd w:val="clear" w:color="auto" w:fill="E1DFDD"/>
    </w:rPr>
  </w:style>
  <w:style w:type="character" w:styleId="Emphasis">
    <w:name w:val="Emphasis"/>
    <w:basedOn w:val="DefaultParagraphFont"/>
    <w:uiPriority w:val="20"/>
    <w:qFormat/>
    <w:rsid w:val="00E5421B"/>
    <w:rPr>
      <w:i/>
      <w:iCs/>
    </w:rPr>
  </w:style>
  <w:style w:type="character" w:customStyle="1" w:styleId="UnresolvedMention4">
    <w:name w:val="Unresolved Mention4"/>
    <w:basedOn w:val="DefaultParagraphFont"/>
    <w:uiPriority w:val="99"/>
    <w:semiHidden/>
    <w:unhideWhenUsed/>
    <w:rsid w:val="008019B6"/>
    <w:rPr>
      <w:color w:val="605E5C"/>
      <w:shd w:val="clear" w:color="auto" w:fill="E1DFDD"/>
    </w:rPr>
  </w:style>
  <w:style w:type="character" w:customStyle="1" w:styleId="downloadlinklink">
    <w:name w:val="download_link_link"/>
    <w:basedOn w:val="DefaultParagraphFont"/>
    <w:rsid w:val="00446630"/>
  </w:style>
  <w:style w:type="character" w:styleId="UnresolvedMention">
    <w:name w:val="Unresolved Mention"/>
    <w:basedOn w:val="DefaultParagraphFont"/>
    <w:uiPriority w:val="99"/>
    <w:semiHidden/>
    <w:unhideWhenUsed/>
    <w:rsid w:val="001238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912168">
      <w:bodyDiv w:val="1"/>
      <w:marLeft w:val="0"/>
      <w:marRight w:val="0"/>
      <w:marTop w:val="0"/>
      <w:marBottom w:val="0"/>
      <w:divBdr>
        <w:top w:val="none" w:sz="0" w:space="0" w:color="auto"/>
        <w:left w:val="none" w:sz="0" w:space="0" w:color="auto"/>
        <w:bottom w:val="none" w:sz="0" w:space="0" w:color="auto"/>
        <w:right w:val="none" w:sz="0" w:space="0" w:color="auto"/>
      </w:divBdr>
      <w:divsChild>
        <w:div w:id="1843927696">
          <w:marLeft w:val="0"/>
          <w:marRight w:val="0"/>
          <w:marTop w:val="0"/>
          <w:marBottom w:val="0"/>
          <w:divBdr>
            <w:top w:val="none" w:sz="0" w:space="0" w:color="auto"/>
            <w:left w:val="none" w:sz="0" w:space="0" w:color="auto"/>
            <w:bottom w:val="none" w:sz="0" w:space="0" w:color="auto"/>
            <w:right w:val="none" w:sz="0" w:space="0" w:color="auto"/>
          </w:divBdr>
          <w:divsChild>
            <w:div w:id="98030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176297">
      <w:bodyDiv w:val="1"/>
      <w:marLeft w:val="0"/>
      <w:marRight w:val="0"/>
      <w:marTop w:val="0"/>
      <w:marBottom w:val="0"/>
      <w:divBdr>
        <w:top w:val="none" w:sz="0" w:space="0" w:color="auto"/>
        <w:left w:val="none" w:sz="0" w:space="0" w:color="auto"/>
        <w:bottom w:val="none" w:sz="0" w:space="0" w:color="auto"/>
        <w:right w:val="none" w:sz="0" w:space="0" w:color="auto"/>
      </w:divBdr>
    </w:div>
    <w:div w:id="880675043">
      <w:bodyDiv w:val="1"/>
      <w:marLeft w:val="0"/>
      <w:marRight w:val="0"/>
      <w:marTop w:val="0"/>
      <w:marBottom w:val="0"/>
      <w:divBdr>
        <w:top w:val="none" w:sz="0" w:space="0" w:color="auto"/>
        <w:left w:val="none" w:sz="0" w:space="0" w:color="auto"/>
        <w:bottom w:val="none" w:sz="0" w:space="0" w:color="auto"/>
        <w:right w:val="none" w:sz="0" w:space="0" w:color="auto"/>
      </w:divBdr>
    </w:div>
    <w:div w:id="969895928">
      <w:bodyDiv w:val="1"/>
      <w:marLeft w:val="0"/>
      <w:marRight w:val="0"/>
      <w:marTop w:val="0"/>
      <w:marBottom w:val="0"/>
      <w:divBdr>
        <w:top w:val="none" w:sz="0" w:space="0" w:color="auto"/>
        <w:left w:val="none" w:sz="0" w:space="0" w:color="auto"/>
        <w:bottom w:val="none" w:sz="0" w:space="0" w:color="auto"/>
        <w:right w:val="none" w:sz="0" w:space="0" w:color="auto"/>
      </w:divBdr>
      <w:divsChild>
        <w:div w:id="2039117694">
          <w:marLeft w:val="0"/>
          <w:marRight w:val="0"/>
          <w:marTop w:val="0"/>
          <w:marBottom w:val="0"/>
          <w:divBdr>
            <w:top w:val="none" w:sz="0" w:space="0" w:color="auto"/>
            <w:left w:val="none" w:sz="0" w:space="0" w:color="auto"/>
            <w:bottom w:val="none" w:sz="0" w:space="0" w:color="auto"/>
            <w:right w:val="none" w:sz="0" w:space="0" w:color="auto"/>
          </w:divBdr>
        </w:div>
      </w:divsChild>
    </w:div>
    <w:div w:id="1048726679">
      <w:bodyDiv w:val="1"/>
      <w:marLeft w:val="0"/>
      <w:marRight w:val="0"/>
      <w:marTop w:val="0"/>
      <w:marBottom w:val="0"/>
      <w:divBdr>
        <w:top w:val="none" w:sz="0" w:space="0" w:color="auto"/>
        <w:left w:val="none" w:sz="0" w:space="0" w:color="auto"/>
        <w:bottom w:val="none" w:sz="0" w:space="0" w:color="auto"/>
        <w:right w:val="none" w:sz="0" w:space="0" w:color="auto"/>
      </w:divBdr>
    </w:div>
    <w:div w:id="1156919395">
      <w:bodyDiv w:val="1"/>
      <w:marLeft w:val="0"/>
      <w:marRight w:val="0"/>
      <w:marTop w:val="0"/>
      <w:marBottom w:val="0"/>
      <w:divBdr>
        <w:top w:val="none" w:sz="0" w:space="0" w:color="auto"/>
        <w:left w:val="none" w:sz="0" w:space="0" w:color="auto"/>
        <w:bottom w:val="none" w:sz="0" w:space="0" w:color="auto"/>
        <w:right w:val="none" w:sz="0" w:space="0" w:color="auto"/>
      </w:divBdr>
    </w:div>
    <w:div w:id="1198811378">
      <w:bodyDiv w:val="1"/>
      <w:marLeft w:val="0"/>
      <w:marRight w:val="0"/>
      <w:marTop w:val="0"/>
      <w:marBottom w:val="0"/>
      <w:divBdr>
        <w:top w:val="none" w:sz="0" w:space="0" w:color="auto"/>
        <w:left w:val="none" w:sz="0" w:space="0" w:color="auto"/>
        <w:bottom w:val="none" w:sz="0" w:space="0" w:color="auto"/>
        <w:right w:val="none" w:sz="0" w:space="0" w:color="auto"/>
      </w:divBdr>
    </w:div>
    <w:div w:id="1294099346">
      <w:bodyDiv w:val="1"/>
      <w:marLeft w:val="0"/>
      <w:marRight w:val="0"/>
      <w:marTop w:val="0"/>
      <w:marBottom w:val="0"/>
      <w:divBdr>
        <w:top w:val="none" w:sz="0" w:space="0" w:color="auto"/>
        <w:left w:val="none" w:sz="0" w:space="0" w:color="auto"/>
        <w:bottom w:val="none" w:sz="0" w:space="0" w:color="auto"/>
        <w:right w:val="none" w:sz="0" w:space="0" w:color="auto"/>
      </w:divBdr>
    </w:div>
    <w:div w:id="1507674926">
      <w:bodyDiv w:val="1"/>
      <w:marLeft w:val="0"/>
      <w:marRight w:val="0"/>
      <w:marTop w:val="0"/>
      <w:marBottom w:val="0"/>
      <w:divBdr>
        <w:top w:val="none" w:sz="0" w:space="0" w:color="auto"/>
        <w:left w:val="none" w:sz="0" w:space="0" w:color="auto"/>
        <w:bottom w:val="none" w:sz="0" w:space="0" w:color="auto"/>
        <w:right w:val="none" w:sz="0" w:space="0" w:color="auto"/>
      </w:divBdr>
    </w:div>
    <w:div w:id="1629553376">
      <w:bodyDiv w:val="1"/>
      <w:marLeft w:val="0"/>
      <w:marRight w:val="0"/>
      <w:marTop w:val="0"/>
      <w:marBottom w:val="0"/>
      <w:divBdr>
        <w:top w:val="none" w:sz="0" w:space="0" w:color="auto"/>
        <w:left w:val="none" w:sz="0" w:space="0" w:color="auto"/>
        <w:bottom w:val="none" w:sz="0" w:space="0" w:color="auto"/>
        <w:right w:val="none" w:sz="0" w:space="0" w:color="auto"/>
      </w:divBdr>
    </w:div>
    <w:div w:id="1654329061">
      <w:bodyDiv w:val="1"/>
      <w:marLeft w:val="0"/>
      <w:marRight w:val="0"/>
      <w:marTop w:val="0"/>
      <w:marBottom w:val="0"/>
      <w:divBdr>
        <w:top w:val="none" w:sz="0" w:space="0" w:color="auto"/>
        <w:left w:val="none" w:sz="0" w:space="0" w:color="auto"/>
        <w:bottom w:val="none" w:sz="0" w:space="0" w:color="auto"/>
        <w:right w:val="none" w:sz="0" w:space="0" w:color="auto"/>
      </w:divBdr>
    </w:div>
    <w:div w:id="1663659435">
      <w:bodyDiv w:val="1"/>
      <w:marLeft w:val="0"/>
      <w:marRight w:val="0"/>
      <w:marTop w:val="0"/>
      <w:marBottom w:val="0"/>
      <w:divBdr>
        <w:top w:val="none" w:sz="0" w:space="0" w:color="auto"/>
        <w:left w:val="none" w:sz="0" w:space="0" w:color="auto"/>
        <w:bottom w:val="none" w:sz="0" w:space="0" w:color="auto"/>
        <w:right w:val="none" w:sz="0" w:space="0" w:color="auto"/>
      </w:divBdr>
      <w:divsChild>
        <w:div w:id="484013043">
          <w:marLeft w:val="0"/>
          <w:marRight w:val="0"/>
          <w:marTop w:val="0"/>
          <w:marBottom w:val="0"/>
          <w:divBdr>
            <w:top w:val="none" w:sz="0" w:space="0" w:color="auto"/>
            <w:left w:val="none" w:sz="0" w:space="0" w:color="auto"/>
            <w:bottom w:val="none" w:sz="0" w:space="0" w:color="auto"/>
            <w:right w:val="none" w:sz="0" w:space="0" w:color="auto"/>
          </w:divBdr>
        </w:div>
      </w:divsChild>
    </w:div>
    <w:div w:id="1748772449">
      <w:bodyDiv w:val="1"/>
      <w:marLeft w:val="0"/>
      <w:marRight w:val="0"/>
      <w:marTop w:val="0"/>
      <w:marBottom w:val="0"/>
      <w:divBdr>
        <w:top w:val="none" w:sz="0" w:space="0" w:color="auto"/>
        <w:left w:val="none" w:sz="0" w:space="0" w:color="auto"/>
        <w:bottom w:val="none" w:sz="0" w:space="0" w:color="auto"/>
        <w:right w:val="none" w:sz="0" w:space="0" w:color="auto"/>
      </w:divBdr>
      <w:divsChild>
        <w:div w:id="1825470205">
          <w:marLeft w:val="0"/>
          <w:marRight w:val="0"/>
          <w:marTop w:val="0"/>
          <w:marBottom w:val="0"/>
          <w:divBdr>
            <w:top w:val="none" w:sz="0" w:space="0" w:color="auto"/>
            <w:left w:val="none" w:sz="0" w:space="0" w:color="auto"/>
            <w:bottom w:val="none" w:sz="0" w:space="0" w:color="auto"/>
            <w:right w:val="none" w:sz="0" w:space="0" w:color="auto"/>
          </w:divBdr>
        </w:div>
      </w:divsChild>
    </w:div>
    <w:div w:id="1781217947">
      <w:bodyDiv w:val="1"/>
      <w:marLeft w:val="0"/>
      <w:marRight w:val="0"/>
      <w:marTop w:val="0"/>
      <w:marBottom w:val="0"/>
      <w:divBdr>
        <w:top w:val="none" w:sz="0" w:space="0" w:color="auto"/>
        <w:left w:val="none" w:sz="0" w:space="0" w:color="auto"/>
        <w:bottom w:val="none" w:sz="0" w:space="0" w:color="auto"/>
        <w:right w:val="none" w:sz="0" w:space="0" w:color="auto"/>
      </w:divBdr>
    </w:div>
    <w:div w:id="1953248004">
      <w:bodyDiv w:val="1"/>
      <w:marLeft w:val="0"/>
      <w:marRight w:val="0"/>
      <w:marTop w:val="0"/>
      <w:marBottom w:val="0"/>
      <w:divBdr>
        <w:top w:val="none" w:sz="0" w:space="0" w:color="auto"/>
        <w:left w:val="none" w:sz="0" w:space="0" w:color="auto"/>
        <w:bottom w:val="none" w:sz="0" w:space="0" w:color="auto"/>
        <w:right w:val="none" w:sz="0" w:space="0" w:color="auto"/>
      </w:divBdr>
    </w:div>
    <w:div w:id="2011372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tsogosun.com/emnotweni-casino/offers/casino-floor-beer-offer" TargetMode="External"/><Relationship Id="rId18" Type="http://schemas.openxmlformats.org/officeDocument/2006/relationships/hyperlink" Target="https://www.tsogosun.com/emnotweni-casino/whatson/freedom-of-choice"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tsogosun.com/emnotweni-casino/whatson/events/wow-wednesdays-2019" TargetMode="External"/><Relationship Id="rId17" Type="http://schemas.openxmlformats.org/officeDocument/2006/relationships/hyperlink" Target="https://www.tsogosun.com/emnotweni-casino/whatson/spin-and-win" TargetMode="External"/><Relationship Id="rId2" Type="http://schemas.openxmlformats.org/officeDocument/2006/relationships/numbering" Target="numbering.xml"/><Relationship Id="rId16" Type="http://schemas.openxmlformats.org/officeDocument/2006/relationships/hyperlink" Target="https://www.tsogosun.com/emnotweni-casino/whatson/super9" TargetMode="External"/><Relationship Id="rId20" Type="http://schemas.openxmlformats.org/officeDocument/2006/relationships/hyperlink" Target="http://www.tsogosun.com/emnotweni-casin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sogosun.com/emnotweni-casino/offers/ladies-night-at-glassbar"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tsogosun.com/emnotweni-casino/gaming" TargetMode="External"/><Relationship Id="rId23" Type="http://schemas.openxmlformats.org/officeDocument/2006/relationships/fontTable" Target="fontTable.xml"/><Relationship Id="rId10" Type="http://schemas.openxmlformats.org/officeDocument/2006/relationships/hyperlink" Target="https://www.tsogosun.com/emnotweni-casino/whatson/jo-black" TargetMode="External"/><Relationship Id="rId19" Type="http://schemas.openxmlformats.org/officeDocument/2006/relationships/hyperlink" Target="https://www.tsogosun.com/emnotweni-casino/gaming/tables" TargetMode="External"/><Relationship Id="rId4" Type="http://schemas.openxmlformats.org/officeDocument/2006/relationships/settings" Target="settings.xml"/><Relationship Id="rId9" Type="http://schemas.openxmlformats.org/officeDocument/2006/relationships/hyperlink" Target="https://www.tsogosun.com/emnotweni-casino" TargetMode="External"/><Relationship Id="rId14" Type="http://schemas.openxmlformats.org/officeDocument/2006/relationships/hyperlink" Target="https://www.tsogosun.com/emnotweni-casino/offers/sunbreaks"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NULL"/></Relationships>
</file>

<file path=word/_rels/settings.xml.rels><?xml version="1.0" encoding="UTF-8" standalone="yes"?>
<Relationships xmlns="http://schemas.openxmlformats.org/package/2006/relationships"><Relationship Id="rId1" Type="http://schemas.openxmlformats.org/officeDocument/2006/relationships/mailMergeSource" Target="file:///C:\Users\Nicole\OneDrive\Tsogo%20Sun%20Gaming%20T9%20Properties%20Master%20Folder\Emnotweni%20Casino\F20%20Q2\Press%20Releases\PR3_Womens%20Month\Emnotweni_Media%20List_Womens%20Month_30072019.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51BD4-FC20-498F-BBC8-07AF340E4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4</Pages>
  <Words>1286</Words>
  <Characters>73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kateko</dc:creator>
  <cp:lastModifiedBy>Ashley Stander</cp:lastModifiedBy>
  <cp:revision>18</cp:revision>
  <cp:lastPrinted>2016-09-28T13:11:00Z</cp:lastPrinted>
  <dcterms:created xsi:type="dcterms:W3CDTF">2019-10-09T10:43:00Z</dcterms:created>
  <dcterms:modified xsi:type="dcterms:W3CDTF">2020-01-10T11:11:00Z</dcterms:modified>
</cp:coreProperties>
</file>